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C3696" w14:textId="36EECB3D" w:rsidR="005B5683" w:rsidRPr="0064159C" w:rsidRDefault="005B5683" w:rsidP="00F756DC"/>
    <w:p w14:paraId="1CE0A9C4" w14:textId="77777777" w:rsidR="002253C7" w:rsidRPr="00171102" w:rsidRDefault="002253C7" w:rsidP="005377AD">
      <w:pPr>
        <w:jc w:val="right"/>
        <w:rPr>
          <w:rFonts w:asciiTheme="majorHAnsi" w:hAnsiTheme="majorHAnsi" w:cstheme="majorHAnsi"/>
          <w:bCs/>
          <w:color w:val="000000" w:themeColor="text1"/>
          <w:sz w:val="40"/>
          <w:szCs w:val="40"/>
        </w:rPr>
      </w:pPr>
      <w:r w:rsidRPr="00171102">
        <w:rPr>
          <w:rFonts w:asciiTheme="majorHAnsi" w:hAnsiTheme="majorHAnsi" w:cstheme="majorHAnsi"/>
          <w:bCs/>
          <w:color w:val="000000" w:themeColor="text1"/>
          <w:sz w:val="40"/>
          <w:szCs w:val="40"/>
        </w:rPr>
        <w:t>Module ICT3715</w:t>
      </w:r>
    </w:p>
    <w:p w14:paraId="599290E1" w14:textId="4E8E9E03" w:rsidR="002253C7" w:rsidRPr="00171102" w:rsidRDefault="002253C7" w:rsidP="005377AD">
      <w:pPr>
        <w:jc w:val="center"/>
        <w:rPr>
          <w:rFonts w:asciiTheme="majorHAnsi" w:hAnsiTheme="majorHAnsi" w:cstheme="majorHAnsi"/>
          <w:bCs/>
          <w:color w:val="000000" w:themeColor="text1"/>
          <w:sz w:val="36"/>
          <w:szCs w:val="36"/>
        </w:rPr>
      </w:pPr>
      <w:r w:rsidRPr="0017110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>INFORMATION AND COMMUNICATION TECHNOLOGY</w:t>
      </w:r>
      <w:r w:rsidR="00171102" w:rsidRPr="00171102">
        <w:rPr>
          <w:rFonts w:asciiTheme="majorHAnsi" w:hAnsiTheme="majorHAnsi" w:cstheme="majorHAnsi"/>
          <w:bCs/>
          <w:color w:val="000000" w:themeColor="text1"/>
          <w:sz w:val="36"/>
          <w:szCs w:val="36"/>
        </w:rPr>
        <w:t xml:space="preserve"> PROJECT</w:t>
      </w:r>
    </w:p>
    <w:p w14:paraId="60049942" w14:textId="5050A8F6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85"/>
      </w:tblGrid>
      <w:tr w:rsidR="00171102" w:rsidRPr="005377AD" w14:paraId="467A7AA5" w14:textId="77777777" w:rsidTr="00430A2A">
        <w:trPr>
          <w:trHeight w:val="284"/>
          <w:jc w:val="center"/>
        </w:trPr>
        <w:tc>
          <w:tcPr>
            <w:tcW w:w="5688" w:type="dxa"/>
            <w:gridSpan w:val="10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B787057" w14:textId="77777777" w:rsidR="002253C7" w:rsidRPr="005377AD" w:rsidRDefault="002253C7" w:rsidP="005377AD">
            <w:pPr>
              <w:rPr>
                <w:rFonts w:asciiTheme="majorHAnsi" w:hAnsiTheme="majorHAnsi" w:cstheme="majorHAnsi"/>
                <w:sz w:val="24"/>
                <w:szCs w:val="24"/>
                <w:lang w:eastAsia="en-ZA"/>
              </w:rPr>
            </w:pPr>
            <w:bookmarkStart w:id="0" w:name="_Toc533409298"/>
            <w:r w:rsidRPr="005377AD">
              <w:rPr>
                <w:rFonts w:asciiTheme="majorHAnsi" w:hAnsiTheme="majorHAnsi" w:cstheme="majorHAnsi"/>
                <w:sz w:val="24"/>
                <w:szCs w:val="24"/>
                <w:lang w:eastAsia="en-ZA"/>
              </w:rPr>
              <w:t>STUDENT NUMBER (Student completes)</w:t>
            </w:r>
            <w:bookmarkEnd w:id="0"/>
          </w:p>
        </w:tc>
      </w:tr>
      <w:tr w:rsidR="00171102" w:rsidRPr="00171102" w14:paraId="0101E505" w14:textId="77777777" w:rsidTr="00430A2A">
        <w:trPr>
          <w:trHeight w:val="397"/>
          <w:jc w:val="center"/>
        </w:trPr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3BFD8E4" w14:textId="09A2BCE7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1F09192" w14:textId="4335991F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0D79B7" w14:textId="7A4024BB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410315A1" w14:textId="09CE1E69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2E61AB83" w14:textId="6EBD7D1F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FD9B40" w14:textId="7675F1D7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339DE35" w14:textId="25CBAE62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E0E901D" w14:textId="11EDA106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7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CCCCCC"/>
          </w:tcPr>
          <w:p w14:paraId="4FBB81D9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85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7714F73" w14:textId="6447183A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7</w:t>
            </w:r>
          </w:p>
        </w:tc>
      </w:tr>
    </w:tbl>
    <w:p w14:paraId="40BB960E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  <w:lang w:val="en-ZA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5"/>
        <w:gridCol w:w="578"/>
      </w:tblGrid>
      <w:tr w:rsidR="00171102" w:rsidRPr="005377AD" w14:paraId="64265EFF" w14:textId="77777777" w:rsidTr="00430A2A">
        <w:trPr>
          <w:trHeight w:val="585"/>
          <w:jc w:val="center"/>
        </w:trPr>
        <w:tc>
          <w:tcPr>
            <w:tcW w:w="7478" w:type="dxa"/>
            <w:gridSpan w:val="1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787B7D" w14:textId="77777777" w:rsidR="002253C7" w:rsidRPr="005377AD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  <w:lang w:eastAsia="en-ZA"/>
              </w:rPr>
            </w:pPr>
            <w:r w:rsidRPr="005377AD">
              <w:rPr>
                <w:rFonts w:asciiTheme="majorHAnsi" w:hAnsiTheme="majorHAnsi" w:cstheme="majorHAnsi"/>
                <w:bCs/>
                <w:color w:val="000000" w:themeColor="text1"/>
                <w:sz w:val="24"/>
                <w:szCs w:val="24"/>
                <w:lang w:eastAsia="en-ZA"/>
              </w:rPr>
              <w:t>IDENTITY NUMBER (Student completes)</w:t>
            </w:r>
          </w:p>
        </w:tc>
      </w:tr>
      <w:tr w:rsidR="00171102" w:rsidRPr="00171102" w14:paraId="679994D3" w14:textId="77777777" w:rsidTr="00430A2A">
        <w:trPr>
          <w:trHeight w:hRule="exact" w:val="484"/>
          <w:jc w:val="center"/>
        </w:trPr>
        <w:tc>
          <w:tcPr>
            <w:tcW w:w="57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2F174EC1" w14:textId="254E4D80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7</w:t>
            </w:r>
          </w:p>
          <w:p w14:paraId="2C350E18" w14:textId="77777777" w:rsidR="002253C7" w:rsidRPr="00171102" w:rsidRDefault="002253C7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A6A693E" w14:textId="47FFE71D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F541DAE" w14:textId="6B989354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490371DB" w14:textId="5758F493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9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433A9A4" w14:textId="0AAB9D5F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2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CFFAC34" w14:textId="74C1038D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77E2680" w14:textId="2BB22159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97CDA6" w14:textId="6BB6272D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33B92848" w14:textId="4609CD01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3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614B16DD" w14:textId="010A6952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5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18B90BC8" w14:textId="07772CFC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0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0E05B5ED" w14:textId="020569E3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8</w:t>
            </w:r>
          </w:p>
        </w:tc>
        <w:tc>
          <w:tcPr>
            <w:tcW w:w="575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</w:tcPr>
          <w:p w14:paraId="0C20F667" w14:textId="24BBDA22" w:rsidR="002253C7" w:rsidRPr="00171102" w:rsidRDefault="00AF4471" w:rsidP="005377AD">
            <w:pP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</w:pPr>
            <w:r>
              <w:rPr>
                <w:rFonts w:asciiTheme="majorHAnsi" w:hAnsiTheme="majorHAnsi" w:cstheme="majorHAnsi"/>
                <w:bCs/>
                <w:color w:val="000000" w:themeColor="text1"/>
                <w:lang w:eastAsia="en-ZA"/>
              </w:rPr>
              <w:t>0</w:t>
            </w:r>
          </w:p>
        </w:tc>
      </w:tr>
    </w:tbl>
    <w:p w14:paraId="09EF4077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3A88D897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No handwritten assignments will be accepted.</w:t>
      </w:r>
    </w:p>
    <w:p w14:paraId="61C274CE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7C07FA1E" w14:textId="77777777" w:rsidR="002253C7" w:rsidRPr="00987648" w:rsidRDefault="002253C7" w:rsidP="005377AD">
      <w:pPr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987648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INSTRUCTIONS:</w:t>
      </w:r>
    </w:p>
    <w:p w14:paraId="561818CF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Complete this Front Page (page 1)</w:t>
      </w:r>
    </w:p>
    <w:p w14:paraId="757CB289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Complete the Plagiarism Pledge (page 2). Your assignment will not be assessed without this.</w:t>
      </w:r>
    </w:p>
    <w:p w14:paraId="4BDA1CD7" w14:textId="2E2598DF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After you have completed the front page with your information, the plagiarism </w:t>
      </w:r>
      <w:r w:rsidR="00F53155"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pledge,</w:t>
      </w: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and </w:t>
      </w:r>
      <w:r w:rsidR="00987648"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Assignment 1 with S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ection A </w:t>
      </w:r>
      <w:r w:rsidR="000C056C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to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</w:t>
      </w:r>
      <w:r w:rsidR="00AB3FFE"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D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, save the document as a PDF</w:t>
      </w:r>
      <w:r w:rsidR="0064159C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 xml:space="preserve"> document</w:t>
      </w:r>
      <w:r w:rsidRPr="00AB3FFE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.</w:t>
      </w:r>
    </w:p>
    <w:p w14:paraId="099153AD" w14:textId="77777777" w:rsidR="002253C7" w:rsidRPr="00987648" w:rsidRDefault="002253C7" w:rsidP="005377AD">
      <w:pPr>
        <w:rPr>
          <w:rFonts w:asciiTheme="majorHAnsi" w:hAnsiTheme="majorHAnsi" w:cstheme="majorHAnsi"/>
          <w:bCs/>
          <w:color w:val="000000" w:themeColor="text1"/>
          <w:sz w:val="24"/>
          <w:szCs w:val="24"/>
        </w:rPr>
      </w:pPr>
      <w:r w:rsidRPr="00987648">
        <w:rPr>
          <w:rFonts w:asciiTheme="majorHAnsi" w:hAnsiTheme="majorHAnsi" w:cstheme="majorHAnsi"/>
          <w:bCs/>
          <w:color w:val="000000" w:themeColor="text1"/>
          <w:sz w:val="24"/>
          <w:szCs w:val="24"/>
        </w:rPr>
        <w:t>Keep a copy of the original should there be problem with the upload.</w:t>
      </w:r>
    </w:p>
    <w:p w14:paraId="01F7C120" w14:textId="18B8A1F3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7E299907" w14:textId="77777777" w:rsidR="002253C7" w:rsidRPr="00F756DC" w:rsidRDefault="002253C7" w:rsidP="00F756DC">
      <w:pPr>
        <w:rPr>
          <w:rFonts w:asciiTheme="majorHAnsi" w:hAnsiTheme="majorHAnsi" w:cstheme="majorHAnsi"/>
          <w:sz w:val="24"/>
          <w:szCs w:val="24"/>
        </w:rPr>
      </w:pPr>
    </w:p>
    <w:p w14:paraId="0086FFAC" w14:textId="0DB5525D" w:rsidR="002253C7" w:rsidRDefault="002253C7">
      <w:pPr>
        <w:spacing w:after="0" w:line="240" w:lineRule="auto"/>
        <w:rPr>
          <w:rFonts w:ascii="Calibri" w:hAnsi="Calibri" w:cs="Calibri"/>
          <w:smallCaps/>
          <w:sz w:val="24"/>
          <w:szCs w:val="24"/>
        </w:rPr>
      </w:pPr>
      <w:r>
        <w:rPr>
          <w:rFonts w:ascii="Calibri" w:hAnsi="Calibri" w:cs="Calibri"/>
          <w:smallCaps/>
          <w:sz w:val="24"/>
          <w:szCs w:val="24"/>
        </w:rPr>
        <w:br w:type="page"/>
      </w:r>
    </w:p>
    <w:p w14:paraId="651A544D" w14:textId="77777777" w:rsidR="005377AD" w:rsidRPr="005377AD" w:rsidRDefault="005377AD" w:rsidP="003B6544"/>
    <w:p w14:paraId="3E20EE08" w14:textId="77777777" w:rsidR="005377AD" w:rsidRPr="005377AD" w:rsidRDefault="005377AD" w:rsidP="005377AD">
      <w:pPr>
        <w:spacing w:after="0" w:line="360" w:lineRule="auto"/>
        <w:jc w:val="right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377AD">
        <w:rPr>
          <w:rFonts w:asciiTheme="majorHAnsi" w:hAnsiTheme="majorHAnsi" w:cstheme="majorHAnsi"/>
          <w:color w:val="000000" w:themeColor="text1"/>
          <w:sz w:val="24"/>
          <w:szCs w:val="24"/>
        </w:rPr>
        <w:t>PLAGIARISM PLEDGE BY THE STUDENT</w:t>
      </w:r>
    </w:p>
    <w:p w14:paraId="2DD3741D" w14:textId="77777777" w:rsidR="005377AD" w:rsidRPr="005377AD" w:rsidRDefault="005377AD" w:rsidP="003B6544"/>
    <w:p w14:paraId="241A437F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have read Unisa’s plagiarism policy.</w:t>
      </w:r>
    </w:p>
    <w:p w14:paraId="1E9C1324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Unisa’s plagiarism policy.</w:t>
      </w:r>
    </w:p>
    <w:p w14:paraId="649701CD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agree to abide by Unisa’s plagiarism policy.</w:t>
      </w:r>
    </w:p>
    <w:p w14:paraId="102CF862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have read the direct copying, plagiarism, and “patch-writing” document.</w:t>
      </w:r>
    </w:p>
    <w:p w14:paraId="28417216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what direct copying, plagiarism, and “patch-writing” is.</w:t>
      </w:r>
    </w:p>
    <w:p w14:paraId="71C28F74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6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take to avoid copying directly, plagiarism and patch writing.</w:t>
      </w:r>
    </w:p>
    <w:p w14:paraId="1D52AABC" w14:textId="2B58B6E5" w:rsidR="005377AD" w:rsidRPr="005377AD" w:rsidRDefault="005377AD" w:rsidP="00436133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All academic work, written or otherwise, that I submit is expected to be the result of my own skill and labour.</w:t>
      </w:r>
    </w:p>
    <w:p w14:paraId="076CC19F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after="142"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I understand that, if I am guilty of the infringement of breach of copyright/plagiarism or unethical practice, I will be subject to the applicable disciplinary code as determined by Unisa.</w:t>
      </w:r>
    </w:p>
    <w:p w14:paraId="724CA3A3" w14:textId="77777777" w:rsidR="005377AD" w:rsidRPr="005377AD" w:rsidRDefault="005377AD" w:rsidP="005377AD">
      <w:pPr>
        <w:pStyle w:val="Default"/>
        <w:numPr>
          <w:ilvl w:val="0"/>
          <w:numId w:val="30"/>
        </w:numPr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The marker has the right to refuse to assess the assignment and the system if plagiarism is detected.</w:t>
      </w:r>
    </w:p>
    <w:p w14:paraId="71923ACA" w14:textId="77777777" w:rsidR="005377AD" w:rsidRPr="005377AD" w:rsidRDefault="005377AD" w:rsidP="003B6544"/>
    <w:p w14:paraId="11E656EA" w14:textId="220A832D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</w:t>
      </w:r>
      <w:r w:rsidR="00AF4471">
        <w:rPr>
          <w:rFonts w:asciiTheme="majorHAnsi" w:hAnsiTheme="majorHAnsi" w:cstheme="majorHAnsi"/>
          <w:color w:val="000000" w:themeColor="text1"/>
        </w:rPr>
        <w:t xml:space="preserve"> </w:t>
      </w:r>
      <w:r w:rsidRPr="005377AD">
        <w:rPr>
          <w:rFonts w:asciiTheme="majorHAnsi" w:hAnsiTheme="majorHAnsi" w:cstheme="majorHAnsi"/>
          <w:color w:val="000000" w:themeColor="text1"/>
        </w:rPr>
        <w:t>name</w:t>
      </w:r>
      <w:r w:rsidR="00AF4471">
        <w:rPr>
          <w:rFonts w:asciiTheme="majorHAnsi" w:hAnsiTheme="majorHAnsi" w:cstheme="majorHAnsi"/>
          <w:color w:val="000000" w:themeColor="text1"/>
        </w:rPr>
        <w:t xml:space="preserve"> </w:t>
      </w:r>
      <w:r w:rsidRPr="005377AD">
        <w:rPr>
          <w:rFonts w:asciiTheme="majorHAnsi" w:hAnsiTheme="majorHAnsi" w:cstheme="majorHAnsi"/>
          <w:color w:val="000000" w:themeColor="text1"/>
        </w:rPr>
        <w:t>and Surname:</w:t>
      </w:r>
      <w:r w:rsidR="00BE26CA">
        <w:rPr>
          <w:rFonts w:asciiTheme="majorHAnsi" w:hAnsiTheme="majorHAnsi" w:cstheme="majorHAnsi"/>
          <w:color w:val="000000" w:themeColor="text1"/>
        </w:rPr>
        <w:t xml:space="preserve"> </w:t>
      </w:r>
      <w:r w:rsidR="00AF4471">
        <w:rPr>
          <w:rFonts w:asciiTheme="majorHAnsi" w:hAnsiTheme="majorHAnsi" w:cstheme="majorHAnsi"/>
          <w:color w:val="000000" w:themeColor="text1"/>
        </w:rPr>
        <w:t>Tshililo Theophelus Makhado</w:t>
      </w:r>
    </w:p>
    <w:p w14:paraId="156902DF" w14:textId="77777777" w:rsidR="005377AD" w:rsidRPr="005377AD" w:rsidRDefault="005377AD" w:rsidP="003B6544"/>
    <w:p w14:paraId="789FD710" w14:textId="3543F937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 number:</w:t>
      </w:r>
      <w:r w:rsidR="00BE26CA">
        <w:rPr>
          <w:rFonts w:asciiTheme="majorHAnsi" w:hAnsiTheme="majorHAnsi" w:cstheme="majorHAnsi"/>
          <w:color w:val="000000" w:themeColor="text1"/>
        </w:rPr>
        <w:t xml:space="preserve"> </w:t>
      </w:r>
      <w:r w:rsidR="00AF4471">
        <w:rPr>
          <w:rFonts w:asciiTheme="majorHAnsi" w:hAnsiTheme="majorHAnsi" w:cstheme="majorHAnsi"/>
          <w:color w:val="000000" w:themeColor="text1"/>
        </w:rPr>
        <w:t>5115217</w:t>
      </w:r>
      <w:r w:rsidR="00BE26CA">
        <w:rPr>
          <w:rFonts w:asciiTheme="majorHAnsi" w:hAnsiTheme="majorHAnsi" w:cstheme="majorHAnsi"/>
          <w:color w:val="000000" w:themeColor="text1"/>
        </w:rPr>
        <w:t>7</w:t>
      </w:r>
    </w:p>
    <w:p w14:paraId="5532F42B" w14:textId="77777777" w:rsidR="005377AD" w:rsidRPr="0064159C" w:rsidRDefault="005377AD" w:rsidP="003B6544"/>
    <w:p w14:paraId="6164C5A0" w14:textId="4771961B" w:rsidR="005377AD" w:rsidRPr="005377AD" w:rsidRDefault="005377AD" w:rsidP="00BE26CA">
      <w:pPr>
        <w:pStyle w:val="Default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</w:p>
    <w:p w14:paraId="71FE85B4" w14:textId="51CE3F44" w:rsidR="005377AD" w:rsidRPr="005377AD" w:rsidRDefault="005377AD" w:rsidP="005377AD">
      <w:pPr>
        <w:pStyle w:val="Default"/>
        <w:spacing w:line="360" w:lineRule="auto"/>
        <w:ind w:left="720"/>
        <w:jc w:val="both"/>
        <w:rPr>
          <w:rFonts w:asciiTheme="majorHAnsi" w:hAnsiTheme="majorHAnsi" w:cstheme="majorHAnsi"/>
          <w:color w:val="000000" w:themeColor="text1"/>
        </w:rPr>
      </w:pPr>
      <w:r w:rsidRPr="005377AD">
        <w:rPr>
          <w:rFonts w:asciiTheme="majorHAnsi" w:hAnsiTheme="majorHAnsi" w:cstheme="majorHAnsi"/>
          <w:color w:val="000000" w:themeColor="text1"/>
        </w:rPr>
        <w:t>Student signature:</w:t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="00A02EB5">
        <w:rPr>
          <w:rFonts w:asciiTheme="majorHAnsi" w:hAnsiTheme="majorHAnsi" w:cstheme="majorHAnsi"/>
          <w:color w:val="000000" w:themeColor="text1"/>
        </w:rPr>
        <w:t>T</w:t>
      </w:r>
      <w:r w:rsidR="00BE26CA">
        <w:rPr>
          <w:rFonts w:asciiTheme="majorHAnsi" w:hAnsiTheme="majorHAnsi" w:cstheme="majorHAnsi"/>
          <w:color w:val="000000" w:themeColor="text1"/>
        </w:rPr>
        <w:t>TM</w:t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</w:r>
      <w:r w:rsidRPr="005377AD">
        <w:rPr>
          <w:rFonts w:asciiTheme="majorHAnsi" w:hAnsiTheme="majorHAnsi" w:cstheme="majorHAnsi"/>
          <w:color w:val="000000" w:themeColor="text1"/>
        </w:rPr>
        <w:tab/>
        <w:t>Date:</w:t>
      </w:r>
      <w:r w:rsidR="00A02EB5">
        <w:rPr>
          <w:rFonts w:asciiTheme="majorHAnsi" w:hAnsiTheme="majorHAnsi" w:cstheme="majorHAnsi"/>
          <w:color w:val="000000" w:themeColor="text1"/>
        </w:rPr>
        <w:t xml:space="preserve"> 10/02/2023</w:t>
      </w:r>
    </w:p>
    <w:p w14:paraId="634DA301" w14:textId="34734271" w:rsidR="005377AD" w:rsidRPr="005377AD" w:rsidRDefault="005377AD" w:rsidP="003B6544"/>
    <w:p w14:paraId="560B2188" w14:textId="5DBDF383" w:rsidR="005377AD" w:rsidRDefault="005377AD">
      <w:pPr>
        <w:spacing w:after="0" w:line="240" w:lineRule="auto"/>
        <w:rPr>
          <w:rFonts w:ascii="Calibri" w:hAnsi="Calibri" w:cs="Calibri"/>
          <w:smallCaps/>
          <w:sz w:val="24"/>
          <w:szCs w:val="24"/>
        </w:rPr>
      </w:pPr>
      <w:r>
        <w:rPr>
          <w:rFonts w:ascii="Calibri" w:hAnsi="Calibri" w:cs="Calibri"/>
          <w:smallCaps/>
          <w:sz w:val="24"/>
          <w:szCs w:val="24"/>
        </w:rPr>
        <w:br w:type="page"/>
      </w:r>
    </w:p>
    <w:p w14:paraId="5B33DE00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04123328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49412ED1" w14:textId="77777777" w:rsidR="005B5683" w:rsidRPr="00266E48" w:rsidRDefault="005B5683" w:rsidP="00266E48">
      <w:pPr>
        <w:rPr>
          <w:rFonts w:ascii="Calibri" w:hAnsi="Calibri" w:cs="Calibri"/>
          <w:smallCaps/>
          <w:sz w:val="24"/>
          <w:szCs w:val="24"/>
        </w:rPr>
      </w:pPr>
    </w:p>
    <w:p w14:paraId="64ADE4FC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p w14:paraId="1C71625C" w14:textId="308DD971" w:rsidR="00D06BF2" w:rsidRPr="00D06BF2" w:rsidRDefault="002253C7" w:rsidP="00D06BF2">
      <w:pPr>
        <w:spacing w:after="0" w:line="360" w:lineRule="auto"/>
        <w:jc w:val="right"/>
        <w:rPr>
          <w:rFonts w:asciiTheme="majorHAnsi" w:eastAsia="Times New Roman" w:hAnsiTheme="majorHAnsi" w:cstheme="majorHAnsi"/>
          <w:b/>
          <w:bCs/>
          <w:sz w:val="40"/>
          <w:szCs w:val="40"/>
          <w:lang w:val="en-ZA" w:eastAsia="en-GB"/>
        </w:rPr>
      </w:pPr>
      <w:bookmarkStart w:id="1" w:name="_Hlk48556766"/>
      <w:r w:rsidRPr="00D06BF2">
        <w:rPr>
          <w:rFonts w:asciiTheme="majorHAnsi" w:hAnsiTheme="majorHAnsi" w:cstheme="majorHAnsi"/>
          <w:b/>
          <w:bCs/>
          <w:sz w:val="40"/>
          <w:szCs w:val="40"/>
        </w:rPr>
        <w:t>Assignment 1</w:t>
      </w:r>
      <w:r w:rsidR="00D06BF2" w:rsidRPr="00D06BF2">
        <w:rPr>
          <w:rFonts w:asciiTheme="majorHAnsi" w:hAnsiTheme="majorHAnsi" w:cstheme="majorHAnsi"/>
          <w:b/>
          <w:bCs/>
          <w:sz w:val="40"/>
          <w:szCs w:val="40"/>
        </w:rPr>
        <w:t xml:space="preserve"> [</w:t>
      </w:r>
      <w:r w:rsidR="00D06BF2" w:rsidRPr="00D06BF2">
        <w:rPr>
          <w:rFonts w:asciiTheme="majorHAnsi" w:eastAsia="Times New Roman" w:hAnsiTheme="majorHAnsi" w:cstheme="majorHAnsi"/>
          <w:b/>
          <w:bCs/>
          <w:sz w:val="40"/>
          <w:szCs w:val="40"/>
          <w:lang w:val="en-ZA" w:eastAsia="en-GB"/>
        </w:rPr>
        <w:t>848033]</w:t>
      </w:r>
    </w:p>
    <w:p w14:paraId="0D184D11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33"/>
        <w:gridCol w:w="4250"/>
      </w:tblGrid>
      <w:tr w:rsidR="00BF5263" w:rsidRPr="00BF5263" w14:paraId="17444884" w14:textId="77777777" w:rsidTr="00BF52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4FBA5C" w14:textId="77777777" w:rsidR="00BF5263" w:rsidRPr="00BF5263" w:rsidRDefault="00BF5263" w:rsidP="00BF5263">
            <w:pPr>
              <w:spacing w:after="0" w:line="360" w:lineRule="auto"/>
              <w:jc w:val="center"/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8"/>
                <w:szCs w:val="28"/>
                <w:lang w:val="en-ZA" w:eastAsia="en-GB"/>
              </w:rPr>
            </w:pPr>
            <w:r w:rsidRPr="00BF5263">
              <w:rPr>
                <w:rFonts w:asciiTheme="majorHAnsi" w:eastAsia="Times New Roman" w:hAnsiTheme="majorHAnsi" w:cstheme="majorHAnsi"/>
                <w:b/>
                <w:bCs/>
                <w:color w:val="000000" w:themeColor="text1"/>
                <w:sz w:val="28"/>
                <w:szCs w:val="28"/>
                <w:lang w:val="en-ZA" w:eastAsia="en-GB"/>
              </w:rPr>
              <w:t>Due date</w:t>
            </w:r>
          </w:p>
        </w:tc>
        <w:tc>
          <w:tcPr>
            <w:tcW w:w="0" w:type="auto"/>
            <w:vAlign w:val="center"/>
            <w:hideMark/>
          </w:tcPr>
          <w:p w14:paraId="33AD37D9" w14:textId="77777777" w:rsidR="00BF5263" w:rsidRPr="00BF5263" w:rsidRDefault="00BF5263" w:rsidP="00BF5263">
            <w:pPr>
              <w:spacing w:after="0" w:line="360" w:lineRule="auto"/>
              <w:jc w:val="both"/>
              <w:rPr>
                <w:rFonts w:asciiTheme="majorHAnsi" w:eastAsia="Times New Roman" w:hAnsiTheme="majorHAnsi" w:cstheme="majorHAnsi"/>
                <w:color w:val="000000" w:themeColor="text1"/>
                <w:sz w:val="28"/>
                <w:szCs w:val="28"/>
                <w:lang w:val="en-ZA" w:eastAsia="en-GB"/>
              </w:rPr>
            </w:pPr>
            <w:r w:rsidRPr="00BF5263">
              <w:rPr>
                <w:rFonts w:asciiTheme="majorHAnsi" w:eastAsia="Times New Roman" w:hAnsiTheme="majorHAnsi" w:cstheme="majorHAnsi"/>
                <w:color w:val="000000" w:themeColor="text1"/>
                <w:sz w:val="28"/>
                <w:szCs w:val="28"/>
                <w:lang w:val="en-ZA" w:eastAsia="en-GB"/>
              </w:rPr>
              <w:t>Wednesday, 18 May 2022, 11:00 PM</w:t>
            </w:r>
          </w:p>
        </w:tc>
      </w:tr>
    </w:tbl>
    <w:p w14:paraId="78513D25" w14:textId="77777777" w:rsidR="005B5683" w:rsidRPr="00266E48" w:rsidRDefault="005B5683" w:rsidP="000C403C">
      <w:pPr>
        <w:rPr>
          <w:rFonts w:ascii="Calibri" w:hAnsi="Calibri" w:cs="Calibri"/>
          <w:smallCaps/>
          <w:sz w:val="24"/>
          <w:szCs w:val="24"/>
        </w:rPr>
      </w:pPr>
    </w:p>
    <w:p w14:paraId="5FA3A894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24872496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4D3A5A7A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52ADD86F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7254EA32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3EA97221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058C4079" w14:textId="77777777" w:rsidR="005B5683" w:rsidRPr="00266E48" w:rsidRDefault="005B5683" w:rsidP="000C403C">
      <w:pPr>
        <w:rPr>
          <w:rFonts w:ascii="Calibri" w:hAnsi="Calibri" w:cs="Calibri"/>
          <w:sz w:val="24"/>
          <w:szCs w:val="24"/>
        </w:rPr>
      </w:pPr>
    </w:p>
    <w:p w14:paraId="70920552" w14:textId="720E1C3A" w:rsidR="00266E48" w:rsidRDefault="00266E48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225DCD64" w14:textId="06782898" w:rsidR="005B5683" w:rsidRDefault="005B5683" w:rsidP="000C403C">
      <w:pPr>
        <w:rPr>
          <w:rFonts w:ascii="Calibri" w:hAnsi="Calibri" w:cs="Calibri"/>
          <w:sz w:val="24"/>
          <w:szCs w:val="24"/>
        </w:rPr>
      </w:pPr>
    </w:p>
    <w:p w14:paraId="4ABA0158" w14:textId="62DDCC66" w:rsidR="00716755" w:rsidRPr="00716755" w:rsidRDefault="00716755" w:rsidP="000C403C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716755">
        <w:rPr>
          <w:rFonts w:ascii="Calibri" w:hAnsi="Calibri" w:cs="Calibri"/>
          <w:b/>
          <w:bCs/>
          <w:sz w:val="24"/>
          <w:szCs w:val="24"/>
          <w:u w:val="single"/>
        </w:rPr>
        <w:t>Notes:</w:t>
      </w:r>
    </w:p>
    <w:p w14:paraId="71F75CA3" w14:textId="40C7C434" w:rsidR="00716755" w:rsidRPr="00716755" w:rsidRDefault="00716755" w:rsidP="00716755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This is a compulsory assignment.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The assignment contributes to </w:t>
      </w:r>
      <w:r w:rsidR="001217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3</w:t>
      </w:r>
      <w:r w:rsidRPr="00716755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0% of your year mark.</w:t>
      </w:r>
    </w:p>
    <w:p w14:paraId="11B8A29A" w14:textId="2EDD508F" w:rsidR="00716755" w:rsidRDefault="00716755" w:rsidP="000C403C">
      <w:pPr>
        <w:rPr>
          <w:rFonts w:ascii="Calibri" w:hAnsi="Calibri" w:cs="Calibri"/>
          <w:sz w:val="24"/>
          <w:szCs w:val="24"/>
        </w:rPr>
      </w:pPr>
    </w:p>
    <w:p w14:paraId="7B685B9B" w14:textId="77777777" w:rsidR="006B66EC" w:rsidRDefault="006B66EC" w:rsidP="000C403C">
      <w:pPr>
        <w:rPr>
          <w:rFonts w:ascii="Calibri" w:hAnsi="Calibri" w:cs="Calibri"/>
          <w:sz w:val="24"/>
          <w:szCs w:val="24"/>
        </w:rPr>
      </w:pPr>
    </w:p>
    <w:p w14:paraId="7289EA2C" w14:textId="77777777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Style w:val="Strong"/>
          <w:rFonts w:asciiTheme="majorHAnsi" w:eastAsiaTheme="majorEastAsia" w:hAnsiTheme="majorHAnsi" w:cstheme="majorHAnsi"/>
          <w:color w:val="000000" w:themeColor="text1"/>
          <w:u w:val="single"/>
        </w:rPr>
        <w:t>System | Online examination file submission system</w:t>
      </w:r>
    </w:p>
    <w:p w14:paraId="2FE98056" w14:textId="7F081F68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Due to the pandemic, the University of South Africa (UNISA) has decided to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conduct all examinations in an online environment.</w:t>
      </w:r>
    </w:p>
    <w:p w14:paraId="2BED41E1" w14:textId="49AAE88E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The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purpose of this project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Fonts w:asciiTheme="majorHAnsi" w:hAnsiTheme="majorHAnsi" w:cstheme="majorHAnsi"/>
          <w:color w:val="000000" w:themeColor="text1"/>
        </w:rPr>
        <w:t>is then to look at the digital environment and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Pr="001217EF">
        <w:rPr>
          <w:rStyle w:val="Strong"/>
          <w:rFonts w:asciiTheme="majorHAnsi" w:eastAsiaTheme="majorEastAsia" w:hAnsiTheme="majorHAnsi" w:cstheme="majorHAnsi"/>
          <w:b w:val="0"/>
          <w:bCs w:val="0"/>
          <w:color w:val="000000" w:themeColor="text1"/>
        </w:rPr>
        <w:t>design and develop a simulation of such a system, using the real-life scenario and environment.</w:t>
      </w:r>
    </w:p>
    <w:p w14:paraId="48051806" w14:textId="77777777" w:rsidR="001217EF" w:rsidRPr="001217EF" w:rsidRDefault="001217EF" w:rsidP="001217EF">
      <w:pPr>
        <w:pStyle w:val="NormalWeb"/>
        <w:spacing w:line="360" w:lineRule="auto"/>
        <w:jc w:val="both"/>
        <w:rPr>
          <w:rFonts w:asciiTheme="majorHAnsi" w:hAnsiTheme="majorHAnsi" w:cstheme="majorHAnsi"/>
          <w:color w:val="000000" w:themeColor="text1"/>
        </w:rPr>
      </w:pPr>
      <w:r w:rsidRPr="001217EF">
        <w:rPr>
          <w:rFonts w:asciiTheme="majorHAnsi" w:hAnsiTheme="majorHAnsi" w:cstheme="majorHAnsi"/>
          <w:color w:val="000000" w:themeColor="text1"/>
        </w:rPr>
        <w:t>You thus have to design and develop an online examination file submission system, that can be presented to the University to be used as an alternative to the current system.</w:t>
      </w:r>
    </w:p>
    <w:p w14:paraId="1764E5E9" w14:textId="1450B7C2" w:rsidR="001217EF" w:rsidRDefault="001217EF" w:rsidP="000C403C">
      <w:pPr>
        <w:rPr>
          <w:rFonts w:ascii="Calibri" w:hAnsi="Calibri" w:cs="Calibri"/>
          <w:sz w:val="24"/>
          <w:szCs w:val="24"/>
        </w:rPr>
      </w:pPr>
    </w:p>
    <w:p w14:paraId="77A64E10" w14:textId="420DABAE" w:rsidR="00110FB7" w:rsidRDefault="00110FB7" w:rsidP="000C403C">
      <w:pPr>
        <w:rPr>
          <w:rFonts w:ascii="Calibri" w:hAnsi="Calibri" w:cs="Calibri"/>
          <w:sz w:val="24"/>
          <w:szCs w:val="24"/>
        </w:rPr>
      </w:pPr>
    </w:p>
    <w:p w14:paraId="21801365" w14:textId="4F538BC3" w:rsidR="00110FB7" w:rsidRDefault="00110FB7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r w:rsidRPr="003B6544">
        <w:rPr>
          <w:rFonts w:asciiTheme="majorHAnsi" w:eastAsia="MS Mincho" w:hAnsiTheme="majorHAnsi" w:cstheme="majorHAnsi"/>
          <w:b/>
          <w:bCs/>
          <w:color w:val="000000" w:themeColor="text1"/>
          <w:sz w:val="24"/>
          <w:szCs w:val="24"/>
          <w:u w:val="single"/>
          <w:lang w:val="en-GB"/>
        </w:rPr>
        <w:t>Note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: 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Y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ou are not allowed to develop any other system or use any other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data that 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was not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prescribed 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or</w:t>
      </w:r>
      <w:r w:rsidRPr="00110FB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provided</w:t>
      </w:r>
      <w:r w:rsidR="004C5CC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 to you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.</w:t>
      </w:r>
    </w:p>
    <w:p w14:paraId="69738517" w14:textId="608A0DDD" w:rsidR="00110FB7" w:rsidRDefault="00110FB7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</w:p>
    <w:p w14:paraId="2B42B22D" w14:textId="38BA287D" w:rsidR="001D2728" w:rsidRDefault="001D2728" w:rsidP="00110FB7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</w:p>
    <w:p w14:paraId="5605B667" w14:textId="197EFEDC" w:rsidR="001D2728" w:rsidRPr="001D2728" w:rsidRDefault="001D2728" w:rsidP="001D2728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sz w:val="24"/>
          <w:szCs w:val="24"/>
          <w:lang w:val="en-GB"/>
        </w:rPr>
      </w:pP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The outcome of this assignment will form part of the 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design, 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development, and implementation</w:t>
      </w:r>
    </w:p>
    <w:p w14:paraId="58B00978" w14:textId="5A4D5F7B" w:rsidR="001D2728" w:rsidRPr="001D2728" w:rsidRDefault="001D2728" w:rsidP="001D2728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of the database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 and the system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. Your implementation effort will be greatly</w:t>
      </w:r>
      <w:r>
        <w:rPr>
          <w:rFonts w:asciiTheme="majorHAnsi" w:eastAsia="MS Mincho" w:hAnsiTheme="majorHAnsi" w:cstheme="majorHAnsi"/>
          <w:sz w:val="24"/>
          <w:szCs w:val="24"/>
          <w:lang w:val="en-GB"/>
        </w:rPr>
        <w:t xml:space="preserve"> </w:t>
      </w:r>
      <w:r w:rsidRPr="001D2728">
        <w:rPr>
          <w:rFonts w:asciiTheme="majorHAnsi" w:eastAsia="MS Mincho" w:hAnsiTheme="majorHAnsi" w:cstheme="majorHAnsi"/>
          <w:sz w:val="24"/>
          <w:szCs w:val="24"/>
          <w:lang w:val="en-GB"/>
        </w:rPr>
        <w:t>reduced if you take care with the preparation phases of the system.</w:t>
      </w:r>
    </w:p>
    <w:p w14:paraId="3FA280BC" w14:textId="7D50320B" w:rsidR="004905E3" w:rsidRDefault="004905E3" w:rsidP="000C403C">
      <w:pPr>
        <w:rPr>
          <w:rFonts w:ascii="Calibri" w:hAnsi="Calibri" w:cs="Calibri"/>
          <w:sz w:val="24"/>
          <w:szCs w:val="24"/>
        </w:rPr>
      </w:pPr>
    </w:p>
    <w:p w14:paraId="089CC350" w14:textId="3469CDC7" w:rsidR="00AB3FFE" w:rsidRDefault="00AB3FFE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5A08256E" w14:textId="77777777" w:rsidR="001D2728" w:rsidRDefault="001D2728" w:rsidP="000C403C">
      <w:pPr>
        <w:rPr>
          <w:rFonts w:ascii="Calibri" w:hAnsi="Calibri" w:cs="Calibri"/>
          <w:sz w:val="24"/>
          <w:szCs w:val="24"/>
        </w:rPr>
      </w:pPr>
    </w:p>
    <w:p w14:paraId="7DCE8B93" w14:textId="2631645F" w:rsidR="004905E3" w:rsidRPr="004905E3" w:rsidRDefault="004905E3" w:rsidP="000C403C">
      <w:pPr>
        <w:rPr>
          <w:rFonts w:ascii="Calibri" w:hAnsi="Calibri" w:cs="Calibri"/>
          <w:b/>
          <w:bCs/>
          <w:sz w:val="24"/>
          <w:szCs w:val="24"/>
          <w:u w:val="single"/>
        </w:rPr>
      </w:pPr>
      <w:r w:rsidRPr="004905E3">
        <w:rPr>
          <w:rFonts w:ascii="Calibri" w:hAnsi="Calibri" w:cs="Calibri"/>
          <w:b/>
          <w:bCs/>
          <w:sz w:val="24"/>
          <w:szCs w:val="24"/>
          <w:u w:val="single"/>
        </w:rPr>
        <w:t>Instructions:</w:t>
      </w:r>
    </w:p>
    <w:p w14:paraId="5D094EF3" w14:textId="79DC5A04" w:rsidR="002C4E81" w:rsidRDefault="002C4E8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ake sure that you did complete the instructions on page 1 of this document</w:t>
      </w:r>
    </w:p>
    <w:p w14:paraId="412A9FAE" w14:textId="7635BE4B" w:rsidR="004637CA" w:rsidRDefault="004637CA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plete the header and footer with your own information</w:t>
      </w:r>
    </w:p>
    <w:p w14:paraId="3F928335" w14:textId="1808CF8C" w:rsidR="008863A1" w:rsidRDefault="008863A1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dd your practical </w:t>
      </w:r>
      <w:r w:rsidR="00987648">
        <w:rPr>
          <w:rFonts w:ascii="Calibri" w:hAnsi="Calibri" w:cs="Calibri"/>
          <w:sz w:val="24"/>
          <w:szCs w:val="24"/>
        </w:rPr>
        <w:t>system</w:t>
      </w:r>
      <w:r>
        <w:rPr>
          <w:rFonts w:ascii="Calibri" w:hAnsi="Calibri" w:cs="Calibri"/>
          <w:sz w:val="24"/>
          <w:szCs w:val="24"/>
        </w:rPr>
        <w:t xml:space="preserve"> content to the document</w:t>
      </w:r>
    </w:p>
    <w:p w14:paraId="466337DD" w14:textId="77777777" w:rsidR="006B66EC" w:rsidRDefault="006B66EC" w:rsidP="006B66EC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emove everything that is in brackets []</w:t>
      </w:r>
    </w:p>
    <w:p w14:paraId="24EB20D3" w14:textId="59AE68F4" w:rsidR="003B6544" w:rsidRPr="003B6544" w:rsidRDefault="008863A1" w:rsidP="004637CA">
      <w:pPr>
        <w:pStyle w:val="ListParagraph"/>
        <w:numPr>
          <w:ilvl w:val="0"/>
          <w:numId w:val="29"/>
        </w:numPr>
        <w:spacing w:after="0" w:line="360" w:lineRule="auto"/>
        <w:rPr>
          <w:rFonts w:asciiTheme="majorHAnsi" w:hAnsiTheme="majorHAnsi" w:cstheme="majorHAnsi"/>
          <w:bCs/>
          <w:sz w:val="24"/>
          <w:szCs w:val="24"/>
        </w:rPr>
      </w:pPr>
      <w:r w:rsidRPr="004637CA">
        <w:rPr>
          <w:rFonts w:ascii="Calibri" w:hAnsi="Calibri" w:cs="Calibri"/>
          <w:sz w:val="24"/>
          <w:szCs w:val="24"/>
        </w:rPr>
        <w:t>Make sure that your Table of Content is updated</w:t>
      </w:r>
    </w:p>
    <w:p w14:paraId="3A7916EE" w14:textId="12FD2CF0" w:rsidR="004637CA" w:rsidRPr="003B6544" w:rsidRDefault="004637CA" w:rsidP="003B6544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3B6544">
        <w:rPr>
          <w:rFonts w:asciiTheme="majorHAnsi" w:hAnsiTheme="majorHAnsi" w:cstheme="majorHAnsi"/>
          <w:sz w:val="24"/>
          <w:szCs w:val="24"/>
        </w:rPr>
        <w:t>Save the document as PDF, e.g., 12345678_ICT3715_01.pdf, (replace 1234568 with your student number)</w:t>
      </w:r>
    </w:p>
    <w:p w14:paraId="3239E1AA" w14:textId="32C9149E" w:rsidR="004905E3" w:rsidRDefault="007E3470" w:rsidP="004905E3">
      <w:pPr>
        <w:pStyle w:val="ListParagraph"/>
        <w:numPr>
          <w:ilvl w:val="0"/>
          <w:numId w:val="29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When you are done submit via myModules 2022 on the Module Site under Assignment 1</w:t>
      </w:r>
    </w:p>
    <w:p w14:paraId="6D765124" w14:textId="24521BBD" w:rsidR="004905E3" w:rsidRDefault="004905E3" w:rsidP="004905E3">
      <w:pPr>
        <w:rPr>
          <w:rFonts w:ascii="Calibri" w:hAnsi="Calibri" w:cs="Calibri"/>
          <w:sz w:val="24"/>
          <w:szCs w:val="24"/>
        </w:rPr>
      </w:pPr>
    </w:p>
    <w:p w14:paraId="7CFEDB94" w14:textId="77777777" w:rsidR="002C4E81" w:rsidRDefault="002C4E81" w:rsidP="004905E3">
      <w:pPr>
        <w:rPr>
          <w:rFonts w:ascii="Calibri" w:hAnsi="Calibri" w:cs="Calibri"/>
          <w:sz w:val="24"/>
          <w:szCs w:val="24"/>
        </w:rPr>
      </w:pPr>
    </w:p>
    <w:p w14:paraId="0AD98C86" w14:textId="77777777" w:rsidR="000735DA" w:rsidRPr="00395229" w:rsidRDefault="000735DA">
      <w:pPr>
        <w:spacing w:after="0" w:line="240" w:lineRule="auto"/>
        <w:rPr>
          <w:rFonts w:ascii="Calibri" w:hAnsi="Calibri" w:cs="Calibri"/>
        </w:rPr>
      </w:pPr>
      <w:r w:rsidRPr="00395229">
        <w:rPr>
          <w:rFonts w:ascii="Calibri" w:hAnsi="Calibri" w:cs="Calibri"/>
          <w:b/>
          <w:caps/>
        </w:rPr>
        <w:br w:type="page"/>
      </w:r>
    </w:p>
    <w:p w14:paraId="0898BA84" w14:textId="77777777" w:rsidR="002E4BCC" w:rsidRPr="002E4BCC" w:rsidRDefault="002E4BCC" w:rsidP="002E4BCC">
      <w:pPr>
        <w:pStyle w:val="TOCHeading"/>
        <w:jc w:val="left"/>
        <w:rPr>
          <w:rFonts w:ascii="Calibri" w:hAnsi="Calibri" w:cs="Calibri"/>
          <w:b w:val="0"/>
          <w:bCs/>
          <w:color w:val="auto"/>
          <w:sz w:val="24"/>
          <w:szCs w:val="24"/>
        </w:rPr>
      </w:pPr>
    </w:p>
    <w:p w14:paraId="491D64EA" w14:textId="119EC7C4" w:rsidR="008249EF" w:rsidRPr="00472593" w:rsidRDefault="008249EF" w:rsidP="00472593">
      <w:pPr>
        <w:rPr>
          <w:rFonts w:asciiTheme="majorHAnsi" w:hAnsiTheme="majorHAnsi" w:cstheme="majorHAnsi"/>
          <w:sz w:val="24"/>
          <w:szCs w:val="24"/>
        </w:rPr>
      </w:pPr>
    </w:p>
    <w:p w14:paraId="5912A8CC" w14:textId="74C1CDE2" w:rsidR="00FB36FD" w:rsidRDefault="00FB36FD" w:rsidP="007F036E">
      <w:pPr>
        <w:pStyle w:val="TOCHeading"/>
        <w:tabs>
          <w:tab w:val="left" w:pos="1968"/>
        </w:tabs>
        <w:jc w:val="left"/>
        <w:rPr>
          <w:rFonts w:ascii="Calibri" w:hAnsi="Calibri" w:cs="Calibri"/>
          <w:b w:val="0"/>
          <w:bCs/>
          <w:color w:val="auto"/>
          <w:sz w:val="24"/>
          <w:szCs w:val="24"/>
        </w:rPr>
      </w:pPr>
    </w:p>
    <w:p w14:paraId="4478F754" w14:textId="6FB535FE" w:rsidR="008249EF" w:rsidRPr="008249EF" w:rsidRDefault="008249EF" w:rsidP="008249EF">
      <w:pPr>
        <w:rPr>
          <w:rFonts w:ascii="Calibri" w:hAnsi="Calibri" w:cs="Calibri"/>
          <w:sz w:val="24"/>
          <w:szCs w:val="24"/>
        </w:rPr>
      </w:pPr>
    </w:p>
    <w:p w14:paraId="3BE284A8" w14:textId="77777777" w:rsidR="005B5683" w:rsidRPr="008249EF" w:rsidRDefault="005B5683" w:rsidP="008249EF">
      <w:pPr>
        <w:pStyle w:val="TOCHeading"/>
        <w:jc w:val="left"/>
        <w:rPr>
          <w:rFonts w:ascii="Calibri" w:hAnsi="Calibri" w:cs="Calibri"/>
          <w:color w:val="auto"/>
          <w:sz w:val="28"/>
          <w:szCs w:val="28"/>
        </w:rPr>
      </w:pPr>
      <w:r w:rsidRPr="008249EF">
        <w:rPr>
          <w:rFonts w:ascii="Calibri" w:hAnsi="Calibri" w:cs="Calibri"/>
          <w:color w:val="auto"/>
          <w:sz w:val="28"/>
          <w:szCs w:val="28"/>
        </w:rPr>
        <w:t>Table of Contents</w:t>
      </w:r>
    </w:p>
    <w:p w14:paraId="3BF9CF31" w14:textId="54E6911F" w:rsidR="00AF19A1" w:rsidRPr="00AF19A1" w:rsidRDefault="005B5683">
      <w:pPr>
        <w:pStyle w:val="TOC1"/>
        <w:tabs>
          <w:tab w:val="left" w:pos="44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lang w:val="en-ZA" w:eastAsia="en-GB"/>
        </w:rPr>
      </w:pPr>
      <w:r w:rsidRPr="00AF19A1">
        <w:rPr>
          <w:rFonts w:asciiTheme="majorHAnsi" w:hAnsiTheme="majorHAnsi" w:cstheme="majorHAnsi"/>
          <w:caps/>
          <w:noProof/>
          <w:u w:val="single"/>
        </w:rPr>
        <w:fldChar w:fldCharType="begin"/>
      </w:r>
      <w:r w:rsidRPr="00AF19A1">
        <w:rPr>
          <w:rFonts w:asciiTheme="majorHAnsi" w:hAnsiTheme="majorHAnsi" w:cstheme="majorHAnsi"/>
        </w:rPr>
        <w:instrText xml:space="preserve"> TOC \o "1-3" \t "Heading 7,2" </w:instrText>
      </w:r>
      <w:r w:rsidRPr="00AF19A1">
        <w:rPr>
          <w:rFonts w:asciiTheme="majorHAnsi" w:hAnsiTheme="majorHAnsi" w:cstheme="majorHAnsi"/>
          <w:caps/>
          <w:noProof/>
          <w:u w:val="single"/>
        </w:rPr>
        <w:fldChar w:fldCharType="separate"/>
      </w:r>
      <w:r w:rsidR="00AF19A1" w:rsidRPr="00AF19A1">
        <w:rPr>
          <w:rFonts w:asciiTheme="majorHAnsi" w:hAnsiTheme="majorHAnsi" w:cstheme="majorHAnsi"/>
          <w:noProof/>
        </w:rPr>
        <w:t>1</w:t>
      </w:r>
      <w:r w:rsidR="00AF19A1" w:rsidRPr="00AF19A1">
        <w:rPr>
          <w:rFonts w:asciiTheme="majorHAnsi" w:eastAsiaTheme="minorEastAsia" w:hAnsiTheme="majorHAnsi" w:cstheme="majorHAnsi"/>
          <w:b w:val="0"/>
          <w:bCs w:val="0"/>
          <w:i w:val="0"/>
          <w:iCs w:val="0"/>
          <w:noProof/>
          <w:lang w:val="en-ZA" w:eastAsia="en-GB"/>
        </w:rPr>
        <w:tab/>
      </w:r>
      <w:r w:rsidR="00AF19A1" w:rsidRPr="00AF19A1">
        <w:rPr>
          <w:rFonts w:asciiTheme="majorHAnsi" w:hAnsiTheme="majorHAnsi" w:cstheme="majorHAnsi"/>
          <w:noProof/>
        </w:rPr>
        <w:t>Assignment 1</w:t>
      </w:r>
      <w:r w:rsidR="00AF19A1" w:rsidRPr="00AF19A1">
        <w:rPr>
          <w:rFonts w:asciiTheme="majorHAnsi" w:hAnsiTheme="majorHAnsi" w:cstheme="majorHAnsi"/>
          <w:noProof/>
        </w:rPr>
        <w:tab/>
      </w:r>
      <w:r w:rsidR="00AF19A1" w:rsidRPr="00AF19A1">
        <w:rPr>
          <w:rFonts w:asciiTheme="majorHAnsi" w:hAnsiTheme="majorHAnsi" w:cstheme="majorHAnsi"/>
          <w:noProof/>
        </w:rPr>
        <w:fldChar w:fldCharType="begin"/>
      </w:r>
      <w:r w:rsidR="00AF19A1" w:rsidRPr="00AF19A1">
        <w:rPr>
          <w:rFonts w:asciiTheme="majorHAnsi" w:hAnsiTheme="majorHAnsi" w:cstheme="majorHAnsi"/>
          <w:noProof/>
        </w:rPr>
        <w:instrText xml:space="preserve"> PAGEREF _Toc101277314 \h </w:instrText>
      </w:r>
      <w:r w:rsidR="00AF19A1" w:rsidRPr="00AF19A1">
        <w:rPr>
          <w:rFonts w:asciiTheme="majorHAnsi" w:hAnsiTheme="majorHAnsi" w:cstheme="majorHAnsi"/>
          <w:noProof/>
        </w:rPr>
      </w:r>
      <w:r w:rsidR="00AF19A1" w:rsidRPr="00AF19A1">
        <w:rPr>
          <w:rFonts w:asciiTheme="majorHAnsi" w:hAnsiTheme="majorHAnsi" w:cstheme="majorHAnsi"/>
          <w:noProof/>
        </w:rPr>
        <w:fldChar w:fldCharType="separate"/>
      </w:r>
      <w:r w:rsidR="00AF19A1" w:rsidRPr="00AF19A1">
        <w:rPr>
          <w:rFonts w:asciiTheme="majorHAnsi" w:hAnsiTheme="majorHAnsi" w:cstheme="majorHAnsi"/>
          <w:noProof/>
        </w:rPr>
        <w:t>7</w:t>
      </w:r>
      <w:r w:rsidR="00AF19A1" w:rsidRPr="00AF19A1">
        <w:rPr>
          <w:rFonts w:asciiTheme="majorHAnsi" w:hAnsiTheme="majorHAnsi" w:cstheme="majorHAnsi"/>
          <w:noProof/>
        </w:rPr>
        <w:fldChar w:fldCharType="end"/>
      </w:r>
    </w:p>
    <w:p w14:paraId="798E54C0" w14:textId="4641C48D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A [4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5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645654AA" w14:textId="17C0F5B7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Programming Languages (2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6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EFAF4F8" w14:textId="03E6657F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1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Database (2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7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C94A78F" w14:textId="685C4C56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2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B [10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8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DECEE24" w14:textId="33220655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2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Cleaning the data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19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578C913" w14:textId="6174DF24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C [10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0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55C6AA41" w14:textId="5EF3CD54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Activity Diagram (7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1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7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17E5CF9" w14:textId="4EAA0EFB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3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ERD Diagram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2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27C1A2BC" w14:textId="6D9BFCBD" w:rsidR="00AF19A1" w:rsidRPr="00AF19A1" w:rsidRDefault="00AF19A1">
      <w:pPr>
        <w:pStyle w:val="TOC2"/>
        <w:tabs>
          <w:tab w:val="left" w:pos="880"/>
          <w:tab w:val="right" w:leader="dot" w:pos="9350"/>
        </w:tabs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</w:t>
      </w:r>
      <w:r w:rsidRPr="00AF19A1">
        <w:rPr>
          <w:rFonts w:asciiTheme="majorHAnsi" w:eastAsiaTheme="minorEastAsia" w:hAnsiTheme="majorHAnsi" w:cstheme="majorHAnsi"/>
          <w:b w:val="0"/>
          <w:bCs w:val="0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Section Backup and Recovery for the Database and Programming code [6]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3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4A8CDDD0" w14:textId="6763BCDB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.1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Backup and Recovery Software for the Database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4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19265466" w14:textId="231B179F" w:rsidR="00AF19A1" w:rsidRPr="00AF19A1" w:rsidRDefault="00AF19A1">
      <w:pPr>
        <w:pStyle w:val="TOC3"/>
        <w:tabs>
          <w:tab w:val="left" w:pos="1100"/>
          <w:tab w:val="right" w:leader="dot" w:pos="9350"/>
        </w:tabs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</w:pPr>
      <w:r w:rsidRPr="00AF19A1">
        <w:rPr>
          <w:rFonts w:asciiTheme="majorHAnsi" w:hAnsiTheme="majorHAnsi" w:cstheme="majorHAnsi"/>
          <w:noProof/>
          <w:sz w:val="24"/>
          <w:szCs w:val="24"/>
        </w:rPr>
        <w:t>1.4.2</w:t>
      </w:r>
      <w:r w:rsidRPr="00AF19A1">
        <w:rPr>
          <w:rFonts w:asciiTheme="majorHAnsi" w:eastAsiaTheme="minorEastAsia" w:hAnsiTheme="majorHAnsi" w:cstheme="majorHAnsi"/>
          <w:noProof/>
          <w:sz w:val="24"/>
          <w:szCs w:val="24"/>
          <w:lang w:val="en-ZA" w:eastAsia="en-GB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t>Backup and Recovery process for the Programming code and your Portfolio (assignments) (3)</w:t>
      </w:r>
      <w:r w:rsidRPr="00AF19A1">
        <w:rPr>
          <w:rFonts w:asciiTheme="majorHAnsi" w:hAnsiTheme="majorHAnsi" w:cstheme="majorHAnsi"/>
          <w:noProof/>
          <w:sz w:val="24"/>
          <w:szCs w:val="24"/>
        </w:rPr>
        <w:tab/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begin"/>
      </w:r>
      <w:r w:rsidRPr="00AF19A1">
        <w:rPr>
          <w:rFonts w:asciiTheme="majorHAnsi" w:hAnsiTheme="majorHAnsi" w:cstheme="majorHAnsi"/>
          <w:noProof/>
          <w:sz w:val="24"/>
          <w:szCs w:val="24"/>
        </w:rPr>
        <w:instrText xml:space="preserve"> PAGEREF _Toc101277325 \h </w:instrText>
      </w:r>
      <w:r w:rsidRPr="00AF19A1">
        <w:rPr>
          <w:rFonts w:asciiTheme="majorHAnsi" w:hAnsiTheme="majorHAnsi" w:cstheme="majorHAnsi"/>
          <w:noProof/>
          <w:sz w:val="24"/>
          <w:szCs w:val="24"/>
        </w:rPr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separate"/>
      </w:r>
      <w:r w:rsidRPr="00AF19A1">
        <w:rPr>
          <w:rFonts w:asciiTheme="majorHAnsi" w:hAnsiTheme="majorHAnsi" w:cstheme="majorHAnsi"/>
          <w:noProof/>
          <w:sz w:val="24"/>
          <w:szCs w:val="24"/>
        </w:rPr>
        <w:t>8</w:t>
      </w:r>
      <w:r w:rsidRPr="00AF19A1">
        <w:rPr>
          <w:rFonts w:asciiTheme="majorHAnsi" w:hAnsiTheme="majorHAnsi" w:cstheme="majorHAnsi"/>
          <w:noProof/>
          <w:sz w:val="24"/>
          <w:szCs w:val="24"/>
        </w:rPr>
        <w:fldChar w:fldCharType="end"/>
      </w:r>
    </w:p>
    <w:p w14:paraId="0115D802" w14:textId="6E808CBE" w:rsidR="005B5683" w:rsidRPr="008249EF" w:rsidRDefault="005B5683">
      <w:pPr>
        <w:rPr>
          <w:rFonts w:ascii="Calibri" w:hAnsi="Calibri" w:cs="Calibri"/>
          <w:sz w:val="24"/>
          <w:szCs w:val="24"/>
        </w:rPr>
      </w:pPr>
      <w:r w:rsidRPr="00AF19A1">
        <w:rPr>
          <w:rFonts w:asciiTheme="majorHAnsi" w:hAnsiTheme="majorHAnsi" w:cstheme="majorHAnsi"/>
          <w:sz w:val="24"/>
          <w:szCs w:val="24"/>
        </w:rPr>
        <w:fldChar w:fldCharType="end"/>
      </w:r>
    </w:p>
    <w:p w14:paraId="3765E840" w14:textId="5B8BAB87" w:rsidR="008249EF" w:rsidRPr="008249EF" w:rsidRDefault="008249EF">
      <w:pPr>
        <w:rPr>
          <w:rFonts w:ascii="Calibri" w:hAnsi="Calibri" w:cs="Calibri"/>
          <w:sz w:val="24"/>
          <w:szCs w:val="24"/>
        </w:rPr>
      </w:pPr>
    </w:p>
    <w:p w14:paraId="18403070" w14:textId="77777777" w:rsidR="008249EF" w:rsidRPr="00395229" w:rsidRDefault="008249EF">
      <w:pPr>
        <w:rPr>
          <w:rFonts w:ascii="Calibri" w:hAnsi="Calibri" w:cs="Calibri"/>
        </w:rPr>
      </w:pPr>
    </w:p>
    <w:p w14:paraId="3E0C7894" w14:textId="77777777" w:rsidR="005B5683" w:rsidRPr="00395229" w:rsidRDefault="005B5683" w:rsidP="000C403C">
      <w:pPr>
        <w:rPr>
          <w:rFonts w:ascii="Calibri" w:hAnsi="Calibri" w:cs="Calibri"/>
          <w:b/>
          <w:bCs/>
        </w:rPr>
        <w:sectPr w:rsidR="005B5683" w:rsidRPr="00395229" w:rsidSect="001864C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14:paraId="7F7A93EA" w14:textId="4F830227" w:rsidR="005B5683" w:rsidRPr="008249EF" w:rsidRDefault="00FF7276" w:rsidP="001C15B0">
      <w:pPr>
        <w:pStyle w:val="Heading1"/>
        <w:rPr>
          <w:rFonts w:ascii="Calibri" w:hAnsi="Calibri" w:cs="Calibri"/>
          <w:color w:val="auto"/>
          <w:sz w:val="28"/>
        </w:rPr>
      </w:pPr>
      <w:bookmarkStart w:id="2" w:name="_Toc101277314"/>
      <w:r>
        <w:rPr>
          <w:rFonts w:ascii="Calibri" w:hAnsi="Calibri" w:cs="Calibri"/>
          <w:color w:val="auto"/>
          <w:sz w:val="28"/>
        </w:rPr>
        <w:lastRenderedPageBreak/>
        <w:t>Assignment 1</w:t>
      </w:r>
      <w:bookmarkEnd w:id="2"/>
    </w:p>
    <w:p w14:paraId="1C896E9F" w14:textId="71DC6D74" w:rsidR="005B5683" w:rsidRPr="00FA54D7" w:rsidRDefault="00FF7276" w:rsidP="00FB36FD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3" w:name="_Toc101277315"/>
      <w:r w:rsidRPr="00FA54D7">
        <w:rPr>
          <w:rFonts w:ascii="Calibri" w:hAnsi="Calibri" w:cs="Calibri"/>
          <w:color w:val="auto"/>
        </w:rPr>
        <w:t>Section</w:t>
      </w:r>
      <w:r w:rsidR="00AB3FFE" w:rsidRPr="00FA54D7">
        <w:rPr>
          <w:rFonts w:ascii="Calibri" w:hAnsi="Calibri" w:cs="Calibri"/>
          <w:color w:val="auto"/>
        </w:rPr>
        <w:t xml:space="preserve"> A</w:t>
      </w:r>
      <w:r w:rsidR="00176841" w:rsidRPr="00FA54D7">
        <w:rPr>
          <w:rFonts w:ascii="Calibri" w:hAnsi="Calibri" w:cs="Calibri"/>
          <w:color w:val="auto"/>
        </w:rPr>
        <w:t xml:space="preserve"> </w:t>
      </w:r>
      <w:r w:rsidRPr="00FA54D7">
        <w:rPr>
          <w:rFonts w:ascii="Calibri" w:hAnsi="Calibri" w:cs="Calibri"/>
          <w:color w:val="auto"/>
        </w:rPr>
        <w:t>[</w:t>
      </w:r>
      <w:r w:rsidR="00B85ED5">
        <w:rPr>
          <w:rFonts w:ascii="Calibri" w:hAnsi="Calibri" w:cs="Calibri"/>
          <w:color w:val="auto"/>
        </w:rPr>
        <w:t>4</w:t>
      </w:r>
      <w:r w:rsidR="00176841" w:rsidRPr="00FA54D7">
        <w:rPr>
          <w:rFonts w:ascii="Calibri" w:hAnsi="Calibri" w:cs="Calibri"/>
          <w:color w:val="auto"/>
        </w:rPr>
        <w:t>]</w:t>
      </w:r>
      <w:bookmarkEnd w:id="3"/>
    </w:p>
    <w:p w14:paraId="6BAC4EB6" w14:textId="6186392D" w:rsidR="00FA54D7" w:rsidRDefault="00FA54D7" w:rsidP="00FA54D7">
      <w:pPr>
        <w:pStyle w:val="Heading3"/>
      </w:pPr>
      <w:bookmarkStart w:id="4" w:name="_Toc101277316"/>
      <w:r>
        <w:t>Programming Languages</w:t>
      </w:r>
      <w:r w:rsidR="003B6544">
        <w:t xml:space="preserve"> (2)</w:t>
      </w:r>
      <w:bookmarkEnd w:id="4"/>
    </w:p>
    <w:p w14:paraId="7E7A4988" w14:textId="78A42BD9" w:rsidR="0006605F" w:rsidRPr="003474B9" w:rsidRDefault="00647A0B" w:rsidP="003474B9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5" w:name="_Hlk107753449"/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PHP, </w:t>
      </w:r>
      <w:r w:rsidR="00E9727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JavaScript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, </w:t>
      </w:r>
      <w:r w:rsidR="00E9727D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j</w:t>
      </w:r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Query</w:t>
      </w:r>
      <w:r w:rsidR="004411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Bootstrap</w:t>
      </w:r>
      <w:r w:rsidR="00BF0E39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Fusion Charts</w:t>
      </w:r>
      <w:bookmarkEnd w:id="5"/>
    </w:p>
    <w:p w14:paraId="43AF26B3" w14:textId="35BF867F" w:rsidR="00FA54D7" w:rsidRDefault="00FA54D7" w:rsidP="00FA54D7">
      <w:pPr>
        <w:pStyle w:val="Heading3"/>
      </w:pPr>
      <w:bookmarkStart w:id="6" w:name="_Toc101277317"/>
      <w:r>
        <w:t>Database</w:t>
      </w:r>
      <w:r w:rsidR="003B6544">
        <w:t xml:space="preserve"> (2)</w:t>
      </w:r>
      <w:bookmarkEnd w:id="6"/>
    </w:p>
    <w:p w14:paraId="758D57B2" w14:textId="402DAFA4" w:rsidR="0006605F" w:rsidRDefault="00647A0B" w:rsidP="0006605F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7" w:name="_Hlk107753478"/>
      <w:r>
        <w:rPr>
          <w:rFonts w:asciiTheme="majorHAnsi" w:hAnsiTheme="majorHAnsi" w:cstheme="majorHAnsi"/>
          <w:color w:val="000000" w:themeColor="text1"/>
          <w:sz w:val="24"/>
          <w:szCs w:val="24"/>
        </w:rPr>
        <w:t>MySQL, PHPMyAdmin</w:t>
      </w:r>
      <w:r w:rsidR="004411E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="004411EF" w:rsidRPr="004411EF">
        <w:rPr>
          <w:rFonts w:asciiTheme="majorHAnsi" w:hAnsiTheme="majorHAnsi" w:cstheme="majorHAnsi"/>
          <w:color w:val="000000" w:themeColor="text1"/>
          <w:sz w:val="24"/>
          <w:szCs w:val="24"/>
        </w:rPr>
        <w:t>MariaDB</w:t>
      </w:r>
    </w:p>
    <w:bookmarkEnd w:id="7"/>
    <w:p w14:paraId="2140B0AA" w14:textId="3DE03971" w:rsidR="00FA54D7" w:rsidRPr="00FA54D7" w:rsidRDefault="00FA54D7" w:rsidP="00FA54D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9803E87" w14:textId="51EA042A" w:rsidR="00AB3FFE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8" w:name="_Toc101277318"/>
      <w:r w:rsidRPr="00FA54D7">
        <w:rPr>
          <w:rFonts w:ascii="Calibri" w:hAnsi="Calibri" w:cs="Calibri"/>
          <w:color w:val="auto"/>
        </w:rPr>
        <w:t>Section B [</w:t>
      </w:r>
      <w:r w:rsidR="00E80A17">
        <w:rPr>
          <w:rFonts w:ascii="Calibri" w:hAnsi="Calibri" w:cs="Calibri"/>
          <w:color w:val="auto"/>
        </w:rPr>
        <w:t>10</w:t>
      </w:r>
      <w:r w:rsidRPr="00FA54D7">
        <w:rPr>
          <w:rFonts w:ascii="Calibri" w:hAnsi="Calibri" w:cs="Calibri"/>
          <w:color w:val="auto"/>
        </w:rPr>
        <w:t>]</w:t>
      </w:r>
      <w:bookmarkEnd w:id="8"/>
    </w:p>
    <w:p w14:paraId="38E502AD" w14:textId="24AC5C63" w:rsidR="00E80A17" w:rsidRDefault="00E80A17" w:rsidP="00E80A17">
      <w:pPr>
        <w:pStyle w:val="Heading3"/>
      </w:pPr>
      <w:bookmarkStart w:id="9" w:name="_Toc101277319"/>
      <w:r>
        <w:t>Cleaning the data</w:t>
      </w:r>
      <w:bookmarkEnd w:id="9"/>
    </w:p>
    <w:p w14:paraId="0788316A" w14:textId="4550DBA3" w:rsidR="00E80A17" w:rsidRDefault="00E80A17" w:rsidP="00E80A17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>[Download the data file from Additional Resources on the myModule</w:t>
      </w:r>
      <w:r w:rsidR="00D46ED9">
        <w:rPr>
          <w:rFonts w:asciiTheme="majorHAnsi" w:hAnsiTheme="majorHAnsi" w:cstheme="majorHAnsi"/>
          <w:color w:val="000000" w:themeColor="text1"/>
          <w:sz w:val="24"/>
          <w:szCs w:val="24"/>
        </w:rPr>
        <w:t>s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2022 Site</w:t>
      </w:r>
      <w:r w:rsidR="004B2C36">
        <w:rPr>
          <w:rFonts w:asciiTheme="majorHAnsi" w:hAnsiTheme="majorHAnsi" w:cstheme="majorHAnsi"/>
          <w:color w:val="000000" w:themeColor="text1"/>
          <w:sz w:val="24"/>
          <w:szCs w:val="24"/>
        </w:rPr>
        <w:t>]</w:t>
      </w:r>
    </w:p>
    <w:p w14:paraId="34442BE5" w14:textId="3E4A3093" w:rsidR="004B2C36" w:rsidRDefault="004B2C36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[Add a column in your Table for the Staff </w:t>
      </w:r>
      <w:r w:rsidR="008A2FB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member </w:t>
      </w:r>
      <w:r w:rsidR="006B66EC">
        <w:rPr>
          <w:rFonts w:asciiTheme="majorHAnsi" w:hAnsiTheme="majorHAnsi" w:cstheme="majorHAnsi"/>
          <w:color w:val="000000" w:themeColor="text1"/>
          <w:sz w:val="24"/>
          <w:szCs w:val="24"/>
        </w:rPr>
        <w:t>(this is the lec</w:t>
      </w:r>
      <w:r w:rsidR="00446C9E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urer or the staff member from the Exam Department) </w:t>
      </w:r>
      <w:r>
        <w:rPr>
          <w:rFonts w:asciiTheme="majorHAnsi" w:hAnsiTheme="majorHAnsi" w:cstheme="majorHAnsi"/>
          <w:color w:val="000000" w:themeColor="text1"/>
          <w:sz w:val="24"/>
          <w:szCs w:val="24"/>
        </w:rPr>
        <w:t>password and the Student password]</w:t>
      </w:r>
    </w:p>
    <w:p w14:paraId="3F364494" w14:textId="18ECE2D5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bookmarkStart w:id="10" w:name="_Hlk107760005"/>
      <w:r>
        <w:rPr>
          <w:noProof/>
        </w:rPr>
        <w:drawing>
          <wp:inline distT="0" distB="0" distL="0" distR="0" wp14:anchorId="59F0D39B" wp14:editId="3A4D46B8">
            <wp:extent cx="5484821" cy="1749287"/>
            <wp:effectExtent l="0" t="0" r="190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93575" cy="1752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6C478" w14:textId="3CC9CF1C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51B4921" wp14:editId="24C93A00">
            <wp:extent cx="5484098" cy="1860605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98340" cy="18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59372" w14:textId="3761C8C3" w:rsidR="00647A0B" w:rsidRDefault="00647A0B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83D889" wp14:editId="011A5D14">
            <wp:extent cx="5485325" cy="2377440"/>
            <wp:effectExtent l="0" t="0" r="127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5606" cy="239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FA613" w14:textId="304ACED4" w:rsidR="00FE706E" w:rsidRDefault="00FE706E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FE706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drawing>
          <wp:inline distT="0" distB="0" distL="0" distR="0" wp14:anchorId="27896B2D" wp14:editId="4E9A68E2">
            <wp:extent cx="5486002" cy="2417197"/>
            <wp:effectExtent l="0" t="0" r="635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2128" cy="242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D5C5A" w14:textId="25E2AF42" w:rsidR="00FE706E" w:rsidRDefault="00FE706E" w:rsidP="004B2C36">
      <w:pPr>
        <w:spacing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FE706E">
        <w:rPr>
          <w:rFonts w:asciiTheme="majorHAnsi" w:hAnsiTheme="majorHAnsi" w:cstheme="majorHAnsi"/>
          <w:noProof/>
          <w:color w:val="000000" w:themeColor="text1"/>
          <w:sz w:val="24"/>
          <w:szCs w:val="24"/>
        </w:rPr>
        <w:drawing>
          <wp:inline distT="0" distB="0" distL="0" distR="0" wp14:anchorId="046A44FB" wp14:editId="050253E6">
            <wp:extent cx="5486400" cy="1507490"/>
            <wp:effectExtent l="0" t="0" r="0" b="0"/>
            <wp:docPr id="13" name="Picture 1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0"/>
    <w:p w14:paraId="02D2F3A7" w14:textId="14B68437" w:rsidR="00E80A17" w:rsidRPr="00FE706E" w:rsidRDefault="00B251AE" w:rsidP="00FE706E">
      <w:pPr>
        <w:autoSpaceDE w:val="0"/>
        <w:autoSpaceDN w:val="0"/>
        <w:adjustRightInd w:val="0"/>
        <w:spacing w:after="0" w:line="360" w:lineRule="auto"/>
        <w:ind w:left="720" w:hanging="720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r>
        <w:rPr>
          <w:rFonts w:asciiTheme="majorHAnsi" w:eastAsia="MS Mincho" w:hAnsiTheme="majorHAnsi" w:cstheme="majorHAnsi"/>
          <w:noProof/>
          <w:color w:val="000000" w:themeColor="text1"/>
          <w:sz w:val="24"/>
          <w:szCs w:val="24"/>
          <w:lang w:val="en-GB"/>
        </w:rPr>
        <w:object w:dxaOrig="1440" w:dyaOrig="1440" w14:anchorId="257887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0;margin-top:0;width:122.25pt;height:78pt;z-index:251659264;mso-position-horizontal:left;mso-position-horizontal-relative:text;mso-position-vertical-relative:text">
            <v:imagedata r:id="rId19" o:title=""/>
            <w10:wrap type="square" side="right"/>
          </v:shape>
          <o:OLEObject Type="Embed" ProgID="Excel.SheetMacroEnabled.12" ShapeID="_x0000_s1027" DrawAspect="Icon" ObjectID="_1738346923" r:id="rId20"/>
        </w:object>
      </w:r>
      <w:r w:rsidR="001C6A17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br w:type="textWrapping" w:clear="all"/>
      </w:r>
      <w:r w:rsidR="00F206DA">
        <w:rPr>
          <w:rFonts w:asciiTheme="majorHAnsi" w:hAnsiTheme="majorHAnsi" w:cstheme="majorHAnsi"/>
          <w:color w:val="000000" w:themeColor="text1"/>
          <w:sz w:val="24"/>
          <w:szCs w:val="24"/>
        </w:rPr>
        <w:br w:type="page"/>
      </w:r>
    </w:p>
    <w:p w14:paraId="07EB8575" w14:textId="43AB81FA" w:rsidR="00AB3FFE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11" w:name="_Toc101277320"/>
      <w:r w:rsidRPr="00FA54D7">
        <w:rPr>
          <w:rFonts w:ascii="Calibri" w:hAnsi="Calibri" w:cs="Calibri"/>
          <w:color w:val="auto"/>
        </w:rPr>
        <w:lastRenderedPageBreak/>
        <w:t>Section C [</w:t>
      </w:r>
      <w:r w:rsidR="00B85ED5">
        <w:rPr>
          <w:rFonts w:ascii="Calibri" w:hAnsi="Calibri" w:cs="Calibri"/>
          <w:color w:val="auto"/>
        </w:rPr>
        <w:t>10</w:t>
      </w:r>
      <w:r w:rsidRPr="00FA54D7">
        <w:rPr>
          <w:rFonts w:ascii="Calibri" w:hAnsi="Calibri" w:cs="Calibri"/>
          <w:color w:val="auto"/>
        </w:rPr>
        <w:t>]</w:t>
      </w:r>
      <w:bookmarkEnd w:id="11"/>
    </w:p>
    <w:p w14:paraId="4C176BCE" w14:textId="70013980" w:rsidR="00E80A17" w:rsidRDefault="00E80A17" w:rsidP="00E80A17">
      <w:pPr>
        <w:pStyle w:val="Heading3"/>
      </w:pPr>
      <w:bookmarkStart w:id="12" w:name="_Toc101277321"/>
      <w:r>
        <w:t>Act</w:t>
      </w:r>
      <w:r w:rsidR="003661E1">
        <w:t>ivity Diagram</w:t>
      </w:r>
      <w:r w:rsidR="005300D1">
        <w:t xml:space="preserve"> </w:t>
      </w:r>
      <w:r w:rsidR="00B85ED5">
        <w:t>(7)</w:t>
      </w:r>
      <w:bookmarkEnd w:id="12"/>
    </w:p>
    <w:p w14:paraId="0E7C2801" w14:textId="16173068" w:rsidR="00E80A17" w:rsidRPr="009D247C" w:rsidRDefault="00FE706E" w:rsidP="009D247C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FE706E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12A8C22D" wp14:editId="463143B9">
            <wp:extent cx="6018530" cy="2902226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2877" cy="290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20B21" w14:textId="10DA5416" w:rsidR="00C30A91" w:rsidRDefault="005300D1" w:rsidP="00C30A91">
      <w:pPr>
        <w:pStyle w:val="Heading3"/>
      </w:pPr>
      <w:bookmarkStart w:id="13" w:name="_Toc101277322"/>
      <w:r>
        <w:t>ERD Diagram</w:t>
      </w:r>
      <w:r w:rsidR="00B85ED5">
        <w:t xml:space="preserve"> (3)</w:t>
      </w:r>
      <w:bookmarkEnd w:id="13"/>
    </w:p>
    <w:p w14:paraId="42B2D85B" w14:textId="41EAFC00" w:rsidR="003661E1" w:rsidRDefault="00AB1337" w:rsidP="009D247C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drawing>
          <wp:inline distT="0" distB="0" distL="0" distR="0" wp14:anchorId="71FF9A09" wp14:editId="32E939DA">
            <wp:extent cx="5939624" cy="3601377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84422" cy="362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070E" w14:textId="7489AE4D" w:rsidR="00AB1337" w:rsidRPr="009D247C" w:rsidRDefault="00AB1337" w:rsidP="00AB1337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br w:type="page"/>
      </w:r>
    </w:p>
    <w:p w14:paraId="73B64871" w14:textId="6BE9DFEB" w:rsidR="00AB3FFE" w:rsidRPr="00FA54D7" w:rsidRDefault="00AB3FFE" w:rsidP="00AB3FFE">
      <w:pPr>
        <w:pStyle w:val="Heading2"/>
        <w:spacing w:before="120" w:after="60" w:line="240" w:lineRule="auto"/>
        <w:rPr>
          <w:rFonts w:ascii="Calibri" w:hAnsi="Calibri" w:cs="Calibri"/>
          <w:color w:val="auto"/>
        </w:rPr>
      </w:pPr>
      <w:bookmarkStart w:id="14" w:name="_Toc101277323"/>
      <w:r w:rsidRPr="00FA54D7">
        <w:rPr>
          <w:rFonts w:ascii="Calibri" w:hAnsi="Calibri" w:cs="Calibri"/>
          <w:color w:val="auto"/>
        </w:rPr>
        <w:lastRenderedPageBreak/>
        <w:t xml:space="preserve">Section </w:t>
      </w:r>
      <w:r w:rsidR="00C30A91">
        <w:rPr>
          <w:rFonts w:ascii="Calibri" w:hAnsi="Calibri" w:cs="Calibri"/>
          <w:color w:val="auto"/>
        </w:rPr>
        <w:t xml:space="preserve">Backup and Recovery for the Database and </w:t>
      </w:r>
      <w:r w:rsidR="005300D1">
        <w:rPr>
          <w:rFonts w:ascii="Calibri" w:hAnsi="Calibri" w:cs="Calibri"/>
          <w:color w:val="auto"/>
        </w:rPr>
        <w:t>Programming code</w:t>
      </w:r>
      <w:r w:rsidRPr="00FA54D7">
        <w:rPr>
          <w:rFonts w:ascii="Calibri" w:hAnsi="Calibri" w:cs="Calibri"/>
          <w:color w:val="auto"/>
        </w:rPr>
        <w:t xml:space="preserve"> [</w:t>
      </w:r>
      <w:r w:rsidR="00B85ED5">
        <w:rPr>
          <w:rFonts w:ascii="Calibri" w:hAnsi="Calibri" w:cs="Calibri"/>
          <w:color w:val="auto"/>
        </w:rPr>
        <w:t>6</w:t>
      </w:r>
      <w:r w:rsidRPr="00FA54D7">
        <w:rPr>
          <w:rFonts w:ascii="Calibri" w:hAnsi="Calibri" w:cs="Calibri"/>
          <w:color w:val="auto"/>
        </w:rPr>
        <w:t>]</w:t>
      </w:r>
      <w:bookmarkEnd w:id="14"/>
    </w:p>
    <w:p w14:paraId="453EC9A2" w14:textId="5D3B5C80" w:rsidR="00C30A91" w:rsidRDefault="005300D1" w:rsidP="00C30A91">
      <w:pPr>
        <w:pStyle w:val="Heading3"/>
      </w:pPr>
      <w:bookmarkStart w:id="15" w:name="_Toc101277324"/>
      <w:r>
        <w:t>Backup and Recovery Software for the Database</w:t>
      </w:r>
      <w:r w:rsidR="0006605F">
        <w:t xml:space="preserve"> (3)</w:t>
      </w:r>
      <w:bookmarkEnd w:id="15"/>
    </w:p>
    <w:p w14:paraId="5CF9A5BA" w14:textId="1A04D687" w:rsidR="0006605F" w:rsidRDefault="0079130C" w:rsidP="0006605F">
      <w:pPr>
        <w:autoSpaceDE w:val="0"/>
        <w:autoSpaceDN w:val="0"/>
        <w:adjustRightInd w:val="0"/>
        <w:spacing w:after="0" w:line="360" w:lineRule="auto"/>
        <w:jc w:val="both"/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</w:pPr>
      <w:bookmarkStart w:id="16" w:name="_Hlk107757183"/>
      <w:r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 xml:space="preserve">GitHub, 000Webhost, </w:t>
      </w:r>
      <w:r w:rsidR="004411EF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mySQLWorkBench</w:t>
      </w:r>
      <w:r w:rsidR="00FE706E">
        <w:rPr>
          <w:rFonts w:asciiTheme="majorHAnsi" w:eastAsia="MS Mincho" w:hAnsiTheme="majorHAnsi" w:cstheme="majorHAnsi"/>
          <w:color w:val="000000" w:themeColor="text1"/>
          <w:sz w:val="24"/>
          <w:szCs w:val="24"/>
          <w:lang w:val="en-GB"/>
        </w:rPr>
        <w:t>, dbForge</w:t>
      </w:r>
    </w:p>
    <w:bookmarkEnd w:id="16"/>
    <w:p w14:paraId="4CEBB396" w14:textId="77777777" w:rsidR="00B707DA" w:rsidRPr="00B707DA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>GitHub – is a provider of Internet hosting for software development and version control using Git. It offers the distributed version control and source code management functionality of Git, plus its own features.</w:t>
      </w:r>
    </w:p>
    <w:p w14:paraId="09555C29" w14:textId="77777777" w:rsidR="00B707DA" w:rsidRPr="00B707DA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 xml:space="preserve">000Webhost - Free web hosting tends to be so limited in capabilities and features that users must pay to get what they need. However, 000webhost is a free website hosting solution that provides an array of valuable features, including a website builder, WordPress support, and no ads. </w:t>
      </w:r>
    </w:p>
    <w:p w14:paraId="52D8A9DF" w14:textId="6CCC5326" w:rsidR="0006605F" w:rsidRPr="0006605F" w:rsidRDefault="00B707DA" w:rsidP="00B707DA">
      <w:pPr>
        <w:spacing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B707DA">
        <w:rPr>
          <w:rFonts w:asciiTheme="majorHAnsi" w:hAnsiTheme="majorHAnsi" w:cstheme="majorHAnsi"/>
          <w:sz w:val="24"/>
          <w:szCs w:val="24"/>
        </w:rPr>
        <w:t>mySQLWorkBench - MySQL Workbench is a visual database design tool that integrates SQL development, administration, database design, creation, and maintenance into a single integrated development environment for the MySQL database system.</w:t>
      </w:r>
    </w:p>
    <w:p w14:paraId="329A1C72" w14:textId="49588C2A" w:rsidR="005300D1" w:rsidRDefault="005300D1" w:rsidP="005300D1">
      <w:pPr>
        <w:pStyle w:val="Heading3"/>
      </w:pPr>
      <w:bookmarkStart w:id="17" w:name="_Toc101277325"/>
      <w:r>
        <w:t>Backup and Recovery process for the Programming code and your Portfolio (assignments)</w:t>
      </w:r>
      <w:r w:rsidR="0006605F">
        <w:t xml:space="preserve"> (3)</w:t>
      </w:r>
      <w:bookmarkEnd w:id="17"/>
    </w:p>
    <w:bookmarkEnd w:id="1"/>
    <w:p w14:paraId="0C9C6293" w14:textId="759ECEAA" w:rsidR="0080015D" w:rsidRDefault="00FE706E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oogle Drive, OneDrive, 000Webhost</w:t>
      </w:r>
    </w:p>
    <w:p w14:paraId="686B4551" w14:textId="6B1CD1A7" w:rsidR="00B707DA" w:rsidRDefault="00B707DA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707DA">
        <w:rPr>
          <w:rFonts w:ascii="Calibri" w:hAnsi="Calibri" w:cs="Calibri"/>
          <w:sz w:val="24"/>
          <w:szCs w:val="24"/>
        </w:rPr>
        <w:t>Google Drive</w:t>
      </w:r>
      <w:r>
        <w:rPr>
          <w:rFonts w:ascii="Calibri" w:hAnsi="Calibri" w:cs="Calibri"/>
          <w:sz w:val="24"/>
          <w:szCs w:val="24"/>
        </w:rPr>
        <w:t xml:space="preserve"> -</w:t>
      </w:r>
      <w:r w:rsidRPr="00B707DA">
        <w:rPr>
          <w:rFonts w:ascii="Calibri" w:hAnsi="Calibri" w:cs="Calibri"/>
          <w:sz w:val="24"/>
          <w:szCs w:val="24"/>
        </w:rPr>
        <w:t xml:space="preserve"> is a file storage and synchronization service developed by Google. Google Drive allows users to store files in the cloud, synchronize files across devices, and share files.</w:t>
      </w:r>
    </w:p>
    <w:p w14:paraId="4BA3DFA4" w14:textId="46F6D680" w:rsidR="00B707DA" w:rsidRPr="0080015D" w:rsidRDefault="00B707DA" w:rsidP="00AD002F">
      <w:pPr>
        <w:autoSpaceDE w:val="0"/>
        <w:autoSpaceDN w:val="0"/>
        <w:adjustRightInd w:val="0"/>
        <w:spacing w:after="0" w:line="360" w:lineRule="auto"/>
        <w:jc w:val="both"/>
        <w:rPr>
          <w:rFonts w:ascii="Calibri" w:hAnsi="Calibri" w:cs="Calibri"/>
          <w:sz w:val="24"/>
          <w:szCs w:val="24"/>
        </w:rPr>
      </w:pPr>
      <w:r w:rsidRPr="00B707DA">
        <w:rPr>
          <w:rFonts w:ascii="Calibri" w:hAnsi="Calibri" w:cs="Calibri"/>
          <w:sz w:val="24"/>
          <w:szCs w:val="24"/>
        </w:rPr>
        <w:t xml:space="preserve">Microsoft OneDrive is a file hosting service operated by Microsoft. </w:t>
      </w:r>
      <w:r>
        <w:rPr>
          <w:rFonts w:ascii="Calibri" w:hAnsi="Calibri" w:cs="Calibri"/>
          <w:sz w:val="24"/>
          <w:szCs w:val="24"/>
        </w:rPr>
        <w:t>I</w:t>
      </w:r>
      <w:r w:rsidRPr="00B707DA">
        <w:rPr>
          <w:rFonts w:ascii="Calibri" w:hAnsi="Calibri" w:cs="Calibri"/>
          <w:sz w:val="24"/>
          <w:szCs w:val="24"/>
        </w:rPr>
        <w:t>t enables registered users to share and synchronize their files. OneDrive also works as the storage backend of the web version of Microsoft Office. </w:t>
      </w:r>
    </w:p>
    <w:sectPr w:rsidR="00B707DA" w:rsidRPr="0080015D" w:rsidSect="002F79E6"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D41B4A" w14:textId="77777777" w:rsidR="00B251AE" w:rsidRDefault="00B251AE" w:rsidP="000C403C">
      <w:pPr>
        <w:spacing w:after="0"/>
      </w:pPr>
      <w:r>
        <w:separator/>
      </w:r>
    </w:p>
  </w:endnote>
  <w:endnote w:type="continuationSeparator" w:id="0">
    <w:p w14:paraId="0FB6BC1C" w14:textId="77777777" w:rsidR="00B251AE" w:rsidRDefault="00B251AE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Helvetica Neue Light">
    <w:charset w:val="00"/>
    <w:family w:val="auto"/>
    <w:pitch w:val="variable"/>
    <w:sig w:usb0="A30002FF" w:usb1="5000205B" w:usb2="00000002" w:usb3="00000000" w:csb0="00000007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30002FF" w:usb1="5000205B" w:usb2="00000002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B506CC" w14:textId="77777777" w:rsidR="00BE26CA" w:rsidRDefault="00BE26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1718040401"/>
      <w:docPartObj>
        <w:docPartGallery w:val="Page Numbers (Bottom of Page)"/>
        <w:docPartUnique/>
      </w:docPartObj>
    </w:sdtPr>
    <w:sdtEndPr/>
    <w:sdtContent>
      <w:p w14:paraId="2DCDB9FA" w14:textId="1819274A" w:rsidR="006E2FD0" w:rsidRPr="002E4BCC" w:rsidRDefault="00B251AE" w:rsidP="00A411E0">
        <w:pPr>
          <w:pStyle w:val="Footer"/>
          <w:rPr>
            <w:rFonts w:ascii="Calibri" w:hAnsi="Calibri" w:cs="Calibri"/>
            <w:sz w:val="20"/>
            <w:szCs w:val="20"/>
          </w:rPr>
        </w:pPr>
        <w:sdt>
          <w:sdtPr>
            <w:rPr>
              <w:rFonts w:ascii="Calibri" w:hAnsi="Calibri" w:cs="Calibri"/>
              <w:sz w:val="20"/>
              <w:szCs w:val="20"/>
            </w:rPr>
            <w:id w:val="-1653129915"/>
            <w:docPartObj>
              <w:docPartGallery w:val="Page Numbers (Bottom of Page)"/>
              <w:docPartUnique/>
            </w:docPartObj>
          </w:sdtPr>
          <w:sdtEndPr/>
          <w:sdtContent>
            <w:r w:rsidR="008863A1" w:rsidRPr="002E4BCC">
              <w:rPr>
                <w:rFonts w:ascii="Calibri" w:hAnsi="Calibri" w:cs="Calibri"/>
                <w:noProof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0" allowOverlap="1" wp14:anchorId="49FCF857" wp14:editId="08CFF694">
                      <wp:simplePos x="0" y="0"/>
                      <wp:positionH relativeFrom="rightMargin">
                        <wp:align>right</wp:align>
                      </wp:positionH>
                      <wp:positionV relativeFrom="bottomMargin">
                        <wp:align>bottom</wp:align>
                      </wp:positionV>
                      <wp:extent cx="914400" cy="914400"/>
                      <wp:effectExtent l="11430" t="0" r="0" b="0"/>
                      <wp:wrapNone/>
                      <wp:docPr id="1" name="Group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914400" cy="914400"/>
                                <a:chOff x="10800" y="14400"/>
                                <a:chExt cx="1440" cy="1440"/>
                              </a:xfrm>
                            </wpg:grpSpPr>
                            <wps:wsp>
                              <wps:cNvPr id="2" name="Rectangle 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0800" y="14400"/>
                                  <a:ext cx="1440" cy="14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102C17C" w14:textId="77777777" w:rsidR="008863A1" w:rsidRDefault="008863A1" w:rsidP="008863A1"/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AutoShape 3"/>
                              <wps:cNvSpPr>
                                <a:spLocks noChangeArrowheads="1"/>
                              </wps:cNvSpPr>
                              <wps:spPr bwMode="auto">
                                <a:xfrm rot="13500000" flipH="1">
                                  <a:off x="10813" y="14744"/>
                                  <a:ext cx="1121" cy="495"/>
                                </a:xfrm>
                                <a:prstGeom prst="homePlate">
                                  <a:avLst>
                                    <a:gd name="adj" fmla="val 56616"/>
                                  </a:avLst>
                                </a:prstGeom>
                                <a:noFill/>
                                <a:ln w="9525">
                                  <a:solidFill>
                                    <a:srgbClr val="5C83B4"/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5C83B4"/>
                                      </a:solidFill>
                                    </a14:hiddenFill>
                                  </a:ext>
                                </a:extLst>
                              </wps:spPr>
                              <wps:txbx>
                                <w:txbxContent>
                                  <w:p w14:paraId="541E236B" w14:textId="77777777" w:rsidR="008863A1" w:rsidRDefault="008863A1" w:rsidP="008863A1">
                                    <w:pPr>
                                      <w:pStyle w:val="Footer"/>
                                      <w:jc w:val="center"/>
                                    </w:pPr>
                                    <w:r>
                                      <w:fldChar w:fldCharType="begin"/>
                                    </w:r>
                                    <w:r>
                                      <w:instrText xml:space="preserve"> PAGE   \* MERGEFORMAT </w:instrText>
                                    </w:r>
                                    <w:r>
                                      <w:fldChar w:fldCharType="separate"/>
                                    </w:r>
                                    <w:r>
                                      <w:rPr>
                                        <w:noProof/>
                                      </w:rPr>
                                      <w:t>2</w:t>
                                    </w:r>
                                    <w:r>
                                      <w:rPr>
                                        <w:noProof/>
                                      </w:rPr>
                                      <w:fldChar w:fldCharType="end"/>
                                    </w:r>
                                  </w:p>
                                </w:txbxContent>
                              </wps:txbx>
                              <wps:bodyPr rot="0" vert="horz" wrap="square" lIns="91440" tIns="0" rIns="91440" bIns="0" anchor="ctr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9FCF857" id="Group 1" o:spid="_x0000_s1026" style="position:absolute;margin-left:20.8pt;margin-top:0;width:1in;height:1in;z-index:251668480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A1IOBVEgMAACEIAAAOAAAAAAAAAAAAAAAAAC4CAABkcnMvZTJv&#10;RG9jLnhtbFBLAQItABQABgAIAAAAIQDKry3W2AAAAAUBAAAPAAAAAAAAAAAAAAAAAGwFAABkcnMv&#10;ZG93bnJldi54bWxQSwUGAAAAAAQABADzAAAAcQYAAAAA&#10;" o:allowincell="f">
                      <v:rect id="Rectangle 2" o:spid="_x0000_s1027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" stroked="f">
                        <v:textbox>
                          <w:txbxContent>
                            <w:p w14:paraId="6102C17C" w14:textId="77777777" w:rsidR="008863A1" w:rsidRDefault="008863A1" w:rsidP="008863A1"/>
                          </w:txbxContent>
                        </v:textbox>
                      </v:rect>
                      <v:shapetype id="_x0000_t15" coordsize="21600,21600" o:spt="15" adj="16200" path="m@0,l,,,21600@0,21600,21600,10800xe">
                        <v:stroke joinstyle="miter"/>
                        <v:formulas>
                          <v:f eqn="val #0"/>
                          <v:f eqn="prod #0 1 2"/>
                        </v:formulas>
                        <v:path gradientshapeok="t" o:connecttype="custom" o:connectlocs="@1,0;0,10800;@1,21600;21600,10800" o:connectangles="270,180,90,0" textboxrect="0,0,10800,21600;0,0,16200,21600;0,0,21600,21600"/>
                        <v:handles>
                          <v:h position="#0,topLeft" xrange="0,21600"/>
                        </v:handles>
                      </v:shapetype>
                      <v:shape id="AutoShape 3" o:spid="_x0000_s1028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" filled="f" fillcolor="#5c83b4" strokecolor="#5c83b4">
                        <v:textbox inset=",0,,0">
                          <w:txbxContent>
                            <w:p w14:paraId="541E236B" w14:textId="77777777" w:rsidR="008863A1" w:rsidRDefault="008863A1" w:rsidP="008863A1">
                              <w:pPr>
                                <w:pStyle w:val="Footer"/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v:textbox>
                      </v:shape>
                      <w10:wrap anchorx="margin" anchory="margin"/>
                    </v:group>
                  </w:pict>
                </mc:Fallback>
              </mc:AlternateContent>
            </w:r>
            <w:r w:rsidR="008863A1">
              <w:rPr>
                <w:rFonts w:ascii="Calibri" w:hAnsi="Calibri" w:cs="Calibri"/>
                <w:sz w:val="20"/>
                <w:szCs w:val="20"/>
              </w:rPr>
              <w:t>Student number [</w:t>
            </w:r>
            <w:r w:rsidR="00A02EB5">
              <w:rPr>
                <w:rFonts w:ascii="Calibri" w:hAnsi="Calibri" w:cs="Calibri"/>
                <w:sz w:val="20"/>
                <w:szCs w:val="20"/>
              </w:rPr>
              <w:t>51152177</w:t>
            </w:r>
            <w:r w:rsidR="008863A1">
              <w:rPr>
                <w:rFonts w:ascii="Calibri" w:hAnsi="Calibri" w:cs="Calibri"/>
                <w:sz w:val="20"/>
                <w:szCs w:val="20"/>
              </w:rPr>
              <w:t>]</w:t>
            </w:r>
          </w:sdtContent>
        </w:sdt>
        <w:r w:rsidR="002E4BCC"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2336" behindDoc="0" locked="0" layoutInCell="0" allowOverlap="1" wp14:anchorId="79E9DB2B" wp14:editId="335BB289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6" name="Group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7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B89EFF8" w14:textId="77777777" w:rsidR="002E4BCC" w:rsidRDefault="002E4BCC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85AA7E3" w14:textId="77777777" w:rsidR="002E4BCC" w:rsidRDefault="002E4BCC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9E9DB2B" id="Group 6" o:spid="_x0000_s1029" style="position:absolute;margin-left:20.8pt;margin-top:0;width:1in;height:1in;z-index:251662336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" o:allowincell="f">
                  <v:rect id="Rectangle 2" o:spid="_x0000_s1030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" stroked="f">
                    <v:textbox>
                      <w:txbxContent>
                        <w:p w14:paraId="1B89EFF8" w14:textId="77777777" w:rsidR="002E4BCC" w:rsidRDefault="002E4BCC"/>
                      </w:txbxContent>
                    </v:textbox>
                  </v:rect>
                  <v:shape id="AutoShape 3" o:spid="_x0000_s1031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" filled="f" fillcolor="#5c83b4" strokecolor="#5c83b4">
                    <v:textbox inset=",0,,0">
                      <w:txbxContent>
                        <w:p w14:paraId="285AA7E3" w14:textId="77777777" w:rsidR="002E4BCC" w:rsidRDefault="002E4BCC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2253C7" w:rsidRPr="002253C7">
          <w:rPr>
            <w:rFonts w:ascii="Calibri" w:hAnsi="Calibri" w:cs="Calibri"/>
            <w:sz w:val="20"/>
            <w:szCs w:val="20"/>
          </w:rPr>
          <w:t xml:space="preserve"> 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</w:t>
        </w:r>
        <w:r w:rsidR="00A02EB5">
          <w:rPr>
            <w:rFonts w:ascii="Calibri" w:hAnsi="Calibri" w:cs="Calibri"/>
            <w:sz w:val="20"/>
            <w:szCs w:val="20"/>
          </w:rPr>
          <w:t>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cs="Calibri"/>
        <w:sz w:val="20"/>
        <w:szCs w:val="20"/>
      </w:rPr>
      <w:id w:val="-815492394"/>
      <w:docPartObj>
        <w:docPartGallery w:val="Page Numbers (Bottom of Page)"/>
        <w:docPartUnique/>
      </w:docPartObj>
    </w:sdtPr>
    <w:sdtEndPr/>
    <w:sdtContent>
      <w:p w14:paraId="7D8B4589" w14:textId="7D82EC76" w:rsidR="001864CB" w:rsidRPr="002E4BCC" w:rsidRDefault="001864CB" w:rsidP="001864CB">
        <w:pPr>
          <w:pStyle w:val="Footer"/>
          <w:rPr>
            <w:rFonts w:ascii="Calibri" w:hAnsi="Calibri" w:cs="Calibri"/>
            <w:sz w:val="20"/>
            <w:szCs w:val="20"/>
          </w:rPr>
        </w:pPr>
        <w:r w:rsidRPr="002E4BCC">
          <w:rPr>
            <w:rFonts w:ascii="Calibri" w:hAnsi="Calibri" w:cs="Calibri"/>
            <w:noProof/>
            <w:sz w:val="20"/>
            <w:szCs w:val="20"/>
          </w:rPr>
          <mc:AlternateContent>
            <mc:Choice Requires="wpg">
              <w:drawing>
                <wp:anchor distT="0" distB="0" distL="114300" distR="114300" simplePos="0" relativeHeight="251666432" behindDoc="0" locked="0" layoutInCell="0" allowOverlap="1" wp14:anchorId="62F783FD" wp14:editId="4C8F7E6A">
                  <wp:simplePos x="0" y="0"/>
                  <wp:positionH relativeFrom="rightMargin">
                    <wp:align>right</wp:align>
                  </wp:positionH>
                  <wp:positionV relativeFrom="bottomMargin">
                    <wp:align>bottom</wp:align>
                  </wp:positionV>
                  <wp:extent cx="914400" cy="914400"/>
                  <wp:effectExtent l="11430" t="0" r="0" b="0"/>
                  <wp:wrapNone/>
                  <wp:docPr id="14" name="Group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14400" cy="914400"/>
                            <a:chOff x="10800" y="14400"/>
                            <a:chExt cx="1440" cy="1440"/>
                          </a:xfrm>
                        </wpg:grpSpPr>
                        <wps:wsp>
                          <wps:cNvPr id="15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0" y="14400"/>
                              <a:ext cx="1440" cy="14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6F3A6EE" w14:textId="77777777" w:rsidR="001864CB" w:rsidRDefault="001864CB" w:rsidP="001864CB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AutoShape 3"/>
                          <wps:cNvSpPr>
                            <a:spLocks noChangeArrowheads="1"/>
                          </wps:cNvSpPr>
                          <wps:spPr bwMode="auto">
                            <a:xfrm rot="13500000" flipH="1">
                              <a:off x="10813" y="14744"/>
                              <a:ext cx="1121" cy="495"/>
                            </a:xfrm>
                            <a:prstGeom prst="homePlate">
                              <a:avLst>
                                <a:gd name="adj" fmla="val 56616"/>
                              </a:avLst>
                            </a:prstGeom>
                            <a:noFill/>
                            <a:ln w="9525">
                              <a:solidFill>
                                <a:srgbClr val="5C83B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5C83B4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DDE6029" w14:textId="77777777" w:rsidR="001864CB" w:rsidRDefault="001864CB" w:rsidP="001864CB">
                                <w:pPr>
                                  <w:pStyle w:val="Footer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2F783FD" id="Group 14" o:spid="_x0000_s1032" style="position:absolute;margin-left:20.8pt;margin-top:0;width:1in;height:1in;z-index:251666432;mso-position-horizontal:right;mso-position-horizontal-relative:right-margin-area;mso-position-vertical:bottom;mso-position-vertical-relative:bottom-margin-area" coordorigin="10800,14400" coordsize="14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" o:allowincell="f">
                  <v:rect id="Rectangle 2" o:spid="_x0000_s1033" style="position:absolute;left:10800;top:14400;width:1440;height: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" stroked="f">
                    <v:textbox>
                      <w:txbxContent>
                        <w:p w14:paraId="46F3A6EE" w14:textId="77777777" w:rsidR="001864CB" w:rsidRDefault="001864CB" w:rsidP="001864CB"/>
                      </w:txbxContent>
                    </v:textbox>
                  </v:rect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AutoShape 3" o:spid="_x0000_s1034" type="#_x0000_t15" style="position:absolute;left:10813;top:14744;width:1121;height:495;rotation:13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" filled="f" fillcolor="#5c83b4" strokecolor="#5c83b4">
                    <v:textbox inset=",0,,0">
                      <w:txbxContent>
                        <w:p w14:paraId="1DDE6029" w14:textId="77777777" w:rsidR="001864CB" w:rsidRDefault="001864CB" w:rsidP="001864CB">
                          <w:pPr>
                            <w:pStyle w:val="Footer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  <w:r w:rsidR="008863A1">
          <w:rPr>
            <w:rFonts w:ascii="Calibri" w:hAnsi="Calibri" w:cs="Calibri"/>
            <w:sz w:val="20"/>
            <w:szCs w:val="20"/>
          </w:rPr>
          <w:t>Student number [</w:t>
        </w:r>
        <w:r w:rsidR="00AF4471">
          <w:rPr>
            <w:rFonts w:ascii="Calibri" w:hAnsi="Calibri" w:cs="Calibri"/>
            <w:sz w:val="20"/>
            <w:szCs w:val="20"/>
          </w:rPr>
          <w:t>51152177</w:t>
        </w:r>
        <w:r w:rsidR="008863A1">
          <w:rPr>
            <w:rFonts w:ascii="Calibri" w:hAnsi="Calibri" w:cs="Calibri"/>
            <w:sz w:val="20"/>
            <w:szCs w:val="20"/>
          </w:rPr>
          <w:t>]</w:t>
        </w:r>
        <w:r w:rsidR="002253C7">
          <w:rPr>
            <w:rFonts w:ascii="Calibri" w:hAnsi="Calibri" w:cs="Calibri"/>
            <w:sz w:val="20"/>
            <w:szCs w:val="20"/>
          </w:rPr>
          <w:tab/>
          <w:t>Module ICT3715 | 202</w:t>
        </w:r>
        <w:r w:rsidR="00A02EB5">
          <w:rPr>
            <w:rFonts w:ascii="Calibri" w:hAnsi="Calibri" w:cs="Calibri"/>
            <w:sz w:val="20"/>
            <w:szCs w:val="20"/>
          </w:rPr>
          <w:t>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395ED5" w14:textId="77777777" w:rsidR="00B251AE" w:rsidRDefault="00B251AE" w:rsidP="000C403C">
      <w:pPr>
        <w:spacing w:after="0"/>
      </w:pPr>
      <w:r>
        <w:separator/>
      </w:r>
    </w:p>
  </w:footnote>
  <w:footnote w:type="continuationSeparator" w:id="0">
    <w:p w14:paraId="2D57E5E3" w14:textId="77777777" w:rsidR="00B251AE" w:rsidRDefault="00B251AE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7FD7F" w14:textId="77777777" w:rsidR="00BE26CA" w:rsidRDefault="00BE26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CB2FDA" w14:textId="1868AA99" w:rsidR="006E2FD0" w:rsidRPr="00266E48" w:rsidRDefault="00266E48" w:rsidP="00266E48">
    <w:pPr>
      <w:tabs>
        <w:tab w:val="center" w:pos="4680"/>
        <w:tab w:val="left" w:pos="5985"/>
        <w:tab w:val="right" w:pos="9000"/>
      </w:tabs>
      <w:spacing w:before="120" w:after="60" w:line="240" w:lineRule="auto"/>
      <w:ind w:left="-360" w:right="-360"/>
      <w:rPr>
        <w:rFonts w:ascii="Calibri" w:hAnsi="Calibri" w:cs="Calibri"/>
        <w:sz w:val="20"/>
        <w:szCs w:val="20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8863A1">
      <w:rPr>
        <w:rFonts w:ascii="Calibri" w:hAnsi="Calibri" w:cs="Calibri"/>
        <w:noProof/>
        <w:sz w:val="20"/>
        <w:szCs w:val="20"/>
      </w:rPr>
      <w:t>[</w:t>
    </w:r>
    <w:r w:rsidR="00077826">
      <w:rPr>
        <w:rFonts w:ascii="Calibri" w:hAnsi="Calibri" w:cs="Calibri"/>
        <w:noProof/>
        <w:sz w:val="20"/>
        <w:szCs w:val="20"/>
      </w:rPr>
      <w:t>Online Exam System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9C5F3F" w14:textId="0E5B9649" w:rsidR="009B23B9" w:rsidRPr="00395229" w:rsidRDefault="00395229" w:rsidP="00395229">
    <w:pPr>
      <w:tabs>
        <w:tab w:val="center" w:pos="4680"/>
        <w:tab w:val="left" w:pos="5985"/>
        <w:tab w:val="right" w:pos="9000"/>
      </w:tabs>
      <w:spacing w:before="120" w:after="60" w:line="240" w:lineRule="auto"/>
      <w:ind w:left="-360" w:right="-360"/>
      <w:rPr>
        <w:rFonts w:ascii="Calibri" w:eastAsia="Times New Roman" w:hAnsi="Calibri" w:cs="Calibri"/>
        <w:sz w:val="20"/>
        <w:szCs w:val="20"/>
        <w:lang w:eastAsia="ja-JP"/>
      </w:rPr>
    </w:pPr>
    <w:r w:rsidRPr="00395229">
      <w:rPr>
        <w:rFonts w:ascii="Calibri" w:hAnsi="Calibri" w:cs="Calibri"/>
        <w:noProof/>
        <w:sz w:val="20"/>
        <w:szCs w:val="20"/>
      </w:rPr>
      <w:tab/>
    </w:r>
    <w:r w:rsidR="004905E3">
      <w:rPr>
        <w:rFonts w:ascii="Calibri" w:hAnsi="Calibri" w:cs="Calibri"/>
        <w:noProof/>
        <w:sz w:val="20"/>
        <w:szCs w:val="20"/>
      </w:rPr>
      <w:t>[</w:t>
    </w:r>
    <w:r w:rsidRPr="00395229">
      <w:rPr>
        <w:rFonts w:ascii="Calibri" w:hAnsi="Calibri" w:cs="Calibri"/>
        <w:noProof/>
        <w:sz w:val="20"/>
        <w:szCs w:val="20"/>
      </w:rPr>
      <w:t>Na</w:t>
    </w:r>
    <w:r w:rsidR="008863A1">
      <w:rPr>
        <w:rFonts w:ascii="Calibri" w:hAnsi="Calibri" w:cs="Calibri"/>
        <w:noProof/>
        <w:sz w:val="20"/>
        <w:szCs w:val="20"/>
      </w:rPr>
      <w:t>]</w:t>
    </w:r>
    <w:r>
      <w:rPr>
        <w:rFonts w:ascii="Calibri" w:hAnsi="Calibri" w:cs="Calibri"/>
        <w:noProof/>
        <w:sz w:val="20"/>
        <w:szCs w:val="20"/>
      </w:rPr>
      <w:tab/>
    </w:r>
    <w:r>
      <w:rPr>
        <w:rFonts w:ascii="Calibri" w:hAnsi="Calibri" w:cs="Calibri"/>
        <w:noProof/>
        <w:sz w:val="20"/>
        <w:szCs w:val="20"/>
      </w:rPr>
      <w:tab/>
    </w:r>
    <w:r w:rsidR="002253C7">
      <w:rPr>
        <w:rFonts w:ascii="Calibri" w:hAnsi="Calibri" w:cs="Calibri"/>
        <w:noProof/>
        <w:sz w:val="20"/>
        <w:szCs w:val="20"/>
      </w:rPr>
      <w:t>Portfoli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3ED7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FC6D7B"/>
    <w:multiLevelType w:val="hybridMultilevel"/>
    <w:tmpl w:val="52B68EF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07412"/>
    <w:multiLevelType w:val="multilevel"/>
    <w:tmpl w:val="048CAA56"/>
    <w:lvl w:ilvl="0">
      <w:start w:val="2"/>
      <w:numFmt w:val="bullet"/>
      <w:pStyle w:val="ListDash"/>
      <w:lvlText w:val="-"/>
      <w:lvlJc w:val="left"/>
      <w:pPr>
        <w:tabs>
          <w:tab w:val="num" w:pos="1143"/>
        </w:tabs>
        <w:ind w:left="1143" w:hanging="360"/>
      </w:pPr>
      <w:rPr>
        <w:rFonts w:ascii="Times New Roman" w:eastAsia="Times New Roman" w:hAnsi="Times New Roman" w:cs="Times New Roman" w:hint="default"/>
        <w:color w:val="auto"/>
      </w:rPr>
    </w:lvl>
    <w:lvl w:ilvl="1">
      <w:numFmt w:val="bullet"/>
      <w:lvlText w:val="-"/>
      <w:lvlJc w:val="left"/>
      <w:pPr>
        <w:tabs>
          <w:tab w:val="num" w:pos="1503"/>
        </w:tabs>
        <w:ind w:left="1503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23"/>
        </w:tabs>
        <w:ind w:left="2223" w:hanging="180"/>
      </w:pPr>
    </w:lvl>
    <w:lvl w:ilvl="3" w:tentative="1">
      <w:start w:val="1"/>
      <w:numFmt w:val="decimal"/>
      <w:lvlText w:val="%4."/>
      <w:lvlJc w:val="left"/>
      <w:pPr>
        <w:tabs>
          <w:tab w:val="num" w:pos="2943"/>
        </w:tabs>
        <w:ind w:left="2943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63"/>
        </w:tabs>
        <w:ind w:left="3663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83"/>
        </w:tabs>
        <w:ind w:left="4383" w:hanging="180"/>
      </w:pPr>
    </w:lvl>
    <w:lvl w:ilvl="6" w:tentative="1">
      <w:start w:val="1"/>
      <w:numFmt w:val="decimal"/>
      <w:lvlText w:val="%7."/>
      <w:lvlJc w:val="left"/>
      <w:pPr>
        <w:tabs>
          <w:tab w:val="num" w:pos="5103"/>
        </w:tabs>
        <w:ind w:left="5103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823"/>
        </w:tabs>
        <w:ind w:left="5823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543"/>
        </w:tabs>
        <w:ind w:left="6543" w:hanging="180"/>
      </w:pPr>
    </w:lvl>
  </w:abstractNum>
  <w:abstractNum w:abstractNumId="12" w15:restartNumberingAfterBreak="0">
    <w:nsid w:val="17DF7C18"/>
    <w:multiLevelType w:val="hybridMultilevel"/>
    <w:tmpl w:val="CAA22E6E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62D4F"/>
    <w:multiLevelType w:val="hybridMultilevel"/>
    <w:tmpl w:val="B1349CB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814B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8264A"/>
    <w:multiLevelType w:val="hybridMultilevel"/>
    <w:tmpl w:val="E71A8220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609BB"/>
    <w:multiLevelType w:val="hybridMultilevel"/>
    <w:tmpl w:val="0CBA923C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8C4282"/>
    <w:multiLevelType w:val="hybridMultilevel"/>
    <w:tmpl w:val="4F7A67C8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  <w:lvlOverride w:ilvl="0">
      <w:startOverride w:val="1"/>
    </w:lvlOverride>
  </w:num>
  <w:num w:numId="2">
    <w:abstractNumId w:val="20"/>
  </w:num>
  <w:num w:numId="3">
    <w:abstractNumId w:val="15"/>
  </w:num>
  <w:num w:numId="4">
    <w:abstractNumId w:val="19"/>
  </w:num>
  <w:num w:numId="5">
    <w:abstractNumId w:val="18"/>
  </w:num>
  <w:num w:numId="6">
    <w:abstractNumId w:val="15"/>
    <w:lvlOverride w:ilvl="0">
      <w:startOverride w:val="1"/>
    </w:lvlOverride>
  </w:num>
  <w:num w:numId="7">
    <w:abstractNumId w:val="19"/>
    <w:lvlOverride w:ilvl="0">
      <w:startOverride w:val="1"/>
    </w:lvlOverride>
  </w:num>
  <w:num w:numId="8">
    <w:abstractNumId w:val="19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4"/>
  </w:num>
  <w:num w:numId="24">
    <w:abstractNumId w:val="16"/>
  </w:num>
  <w:num w:numId="25">
    <w:abstractNumId w:val="11"/>
  </w:num>
  <w:num w:numId="26">
    <w:abstractNumId w:val="12"/>
  </w:num>
  <w:num w:numId="27">
    <w:abstractNumId w:val="17"/>
  </w:num>
  <w:num w:numId="28">
    <w:abstractNumId w:val="21"/>
  </w:num>
  <w:num w:numId="29">
    <w:abstractNumId w:val="10"/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embedSystem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jAxNjW2tDABspR0lIJTi4sz8/NACoxqAXZxTP4sAAAA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6605F"/>
    <w:rsid w:val="000735DA"/>
    <w:rsid w:val="00077826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7A12"/>
    <w:rsid w:val="000B1929"/>
    <w:rsid w:val="000B3374"/>
    <w:rsid w:val="000B4AA5"/>
    <w:rsid w:val="000B74ED"/>
    <w:rsid w:val="000C01E9"/>
    <w:rsid w:val="000C056C"/>
    <w:rsid w:val="000C2098"/>
    <w:rsid w:val="000C403C"/>
    <w:rsid w:val="000C5350"/>
    <w:rsid w:val="000C5A66"/>
    <w:rsid w:val="000D1855"/>
    <w:rsid w:val="000D2986"/>
    <w:rsid w:val="000D5091"/>
    <w:rsid w:val="000E021A"/>
    <w:rsid w:val="000E0DDA"/>
    <w:rsid w:val="000E5FDE"/>
    <w:rsid w:val="000F0C35"/>
    <w:rsid w:val="001020F6"/>
    <w:rsid w:val="00104BEE"/>
    <w:rsid w:val="001101AD"/>
    <w:rsid w:val="00110FB7"/>
    <w:rsid w:val="00117866"/>
    <w:rsid w:val="001217EF"/>
    <w:rsid w:val="001320F8"/>
    <w:rsid w:val="00134E34"/>
    <w:rsid w:val="00135B78"/>
    <w:rsid w:val="00136814"/>
    <w:rsid w:val="001407D7"/>
    <w:rsid w:val="00143DF7"/>
    <w:rsid w:val="00150628"/>
    <w:rsid w:val="00152877"/>
    <w:rsid w:val="00161277"/>
    <w:rsid w:val="00162518"/>
    <w:rsid w:val="00170F14"/>
    <w:rsid w:val="00171102"/>
    <w:rsid w:val="00174FA9"/>
    <w:rsid w:val="00176841"/>
    <w:rsid w:val="0018020E"/>
    <w:rsid w:val="001807D0"/>
    <w:rsid w:val="001864CB"/>
    <w:rsid w:val="00194894"/>
    <w:rsid w:val="0019748D"/>
    <w:rsid w:val="00197CEA"/>
    <w:rsid w:val="001A0DAD"/>
    <w:rsid w:val="001A7E87"/>
    <w:rsid w:val="001B3CED"/>
    <w:rsid w:val="001B4E71"/>
    <w:rsid w:val="001C0E9C"/>
    <w:rsid w:val="001C15B0"/>
    <w:rsid w:val="001C4F4F"/>
    <w:rsid w:val="001C5B3C"/>
    <w:rsid w:val="001C62E4"/>
    <w:rsid w:val="001C6A17"/>
    <w:rsid w:val="001C6B3D"/>
    <w:rsid w:val="001D05A6"/>
    <w:rsid w:val="001D1903"/>
    <w:rsid w:val="001D1D64"/>
    <w:rsid w:val="001D2728"/>
    <w:rsid w:val="001E1BE1"/>
    <w:rsid w:val="001E2996"/>
    <w:rsid w:val="001E4AD6"/>
    <w:rsid w:val="001E5F84"/>
    <w:rsid w:val="001F149E"/>
    <w:rsid w:val="001F16E8"/>
    <w:rsid w:val="002003F6"/>
    <w:rsid w:val="00204D9D"/>
    <w:rsid w:val="00205EE2"/>
    <w:rsid w:val="00206812"/>
    <w:rsid w:val="00213D3F"/>
    <w:rsid w:val="00222E1E"/>
    <w:rsid w:val="002253C7"/>
    <w:rsid w:val="00226A27"/>
    <w:rsid w:val="002326A5"/>
    <w:rsid w:val="00232759"/>
    <w:rsid w:val="00234D51"/>
    <w:rsid w:val="0024669C"/>
    <w:rsid w:val="00250EB7"/>
    <w:rsid w:val="0025191F"/>
    <w:rsid w:val="00252FC2"/>
    <w:rsid w:val="002532AE"/>
    <w:rsid w:val="00254B15"/>
    <w:rsid w:val="002618AC"/>
    <w:rsid w:val="00263C26"/>
    <w:rsid w:val="00266E48"/>
    <w:rsid w:val="0027320B"/>
    <w:rsid w:val="00274FA8"/>
    <w:rsid w:val="00275E36"/>
    <w:rsid w:val="0027628A"/>
    <w:rsid w:val="002772DB"/>
    <w:rsid w:val="00281D69"/>
    <w:rsid w:val="002850A3"/>
    <w:rsid w:val="002859E7"/>
    <w:rsid w:val="00290C89"/>
    <w:rsid w:val="0029224E"/>
    <w:rsid w:val="00292D1B"/>
    <w:rsid w:val="002932B4"/>
    <w:rsid w:val="0029395C"/>
    <w:rsid w:val="00293992"/>
    <w:rsid w:val="00294E5E"/>
    <w:rsid w:val="002A025E"/>
    <w:rsid w:val="002A5326"/>
    <w:rsid w:val="002A7B9D"/>
    <w:rsid w:val="002B1B7B"/>
    <w:rsid w:val="002B68AB"/>
    <w:rsid w:val="002B7241"/>
    <w:rsid w:val="002C45A5"/>
    <w:rsid w:val="002C4E81"/>
    <w:rsid w:val="002C6B82"/>
    <w:rsid w:val="002D3AAC"/>
    <w:rsid w:val="002D4D7F"/>
    <w:rsid w:val="002D58D9"/>
    <w:rsid w:val="002D73DC"/>
    <w:rsid w:val="002E2488"/>
    <w:rsid w:val="002E4BCC"/>
    <w:rsid w:val="002E51DF"/>
    <w:rsid w:val="002E632B"/>
    <w:rsid w:val="002E7A2B"/>
    <w:rsid w:val="002E7CB2"/>
    <w:rsid w:val="002F3645"/>
    <w:rsid w:val="002F49D2"/>
    <w:rsid w:val="002F79E6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474B9"/>
    <w:rsid w:val="003519F9"/>
    <w:rsid w:val="00353E4F"/>
    <w:rsid w:val="003661E1"/>
    <w:rsid w:val="0038190E"/>
    <w:rsid w:val="00381AEB"/>
    <w:rsid w:val="003852A3"/>
    <w:rsid w:val="003871C6"/>
    <w:rsid w:val="003935BD"/>
    <w:rsid w:val="00395229"/>
    <w:rsid w:val="00395A96"/>
    <w:rsid w:val="003A709C"/>
    <w:rsid w:val="003B21B5"/>
    <w:rsid w:val="003B6544"/>
    <w:rsid w:val="003C548D"/>
    <w:rsid w:val="003C6084"/>
    <w:rsid w:val="003D1BDD"/>
    <w:rsid w:val="003D38F7"/>
    <w:rsid w:val="003D39FC"/>
    <w:rsid w:val="003D4BEC"/>
    <w:rsid w:val="003E1755"/>
    <w:rsid w:val="003E20E1"/>
    <w:rsid w:val="003F0816"/>
    <w:rsid w:val="004017D9"/>
    <w:rsid w:val="00403459"/>
    <w:rsid w:val="00407C23"/>
    <w:rsid w:val="00416064"/>
    <w:rsid w:val="00423A7B"/>
    <w:rsid w:val="00423C3B"/>
    <w:rsid w:val="00435B92"/>
    <w:rsid w:val="004411EF"/>
    <w:rsid w:val="0044655F"/>
    <w:rsid w:val="00446C9E"/>
    <w:rsid w:val="00453135"/>
    <w:rsid w:val="00453D54"/>
    <w:rsid w:val="004609AE"/>
    <w:rsid w:val="004637CA"/>
    <w:rsid w:val="00466989"/>
    <w:rsid w:val="0047132D"/>
    <w:rsid w:val="00472593"/>
    <w:rsid w:val="0047550B"/>
    <w:rsid w:val="004766A3"/>
    <w:rsid w:val="0048131B"/>
    <w:rsid w:val="004814A8"/>
    <w:rsid w:val="0048269F"/>
    <w:rsid w:val="00485295"/>
    <w:rsid w:val="00485DE3"/>
    <w:rsid w:val="004877F7"/>
    <w:rsid w:val="004905E3"/>
    <w:rsid w:val="004965BB"/>
    <w:rsid w:val="004A5007"/>
    <w:rsid w:val="004A77DD"/>
    <w:rsid w:val="004B2C36"/>
    <w:rsid w:val="004B2EB7"/>
    <w:rsid w:val="004C5CCD"/>
    <w:rsid w:val="004D1313"/>
    <w:rsid w:val="004D264D"/>
    <w:rsid w:val="004D4A01"/>
    <w:rsid w:val="004D6998"/>
    <w:rsid w:val="004D73FB"/>
    <w:rsid w:val="004E5694"/>
    <w:rsid w:val="004F051E"/>
    <w:rsid w:val="004F22D2"/>
    <w:rsid w:val="004F7C4C"/>
    <w:rsid w:val="00501CCD"/>
    <w:rsid w:val="0050378B"/>
    <w:rsid w:val="00506196"/>
    <w:rsid w:val="00513DB7"/>
    <w:rsid w:val="0051585B"/>
    <w:rsid w:val="00524C84"/>
    <w:rsid w:val="00526AE1"/>
    <w:rsid w:val="005300D1"/>
    <w:rsid w:val="005347A4"/>
    <w:rsid w:val="00534CF0"/>
    <w:rsid w:val="005377AD"/>
    <w:rsid w:val="00537F52"/>
    <w:rsid w:val="00541F0C"/>
    <w:rsid w:val="00554077"/>
    <w:rsid w:val="00554A3D"/>
    <w:rsid w:val="0055525B"/>
    <w:rsid w:val="00557996"/>
    <w:rsid w:val="0056249E"/>
    <w:rsid w:val="00562623"/>
    <w:rsid w:val="00562DD1"/>
    <w:rsid w:val="0056390B"/>
    <w:rsid w:val="00571CC2"/>
    <w:rsid w:val="00572E83"/>
    <w:rsid w:val="00574571"/>
    <w:rsid w:val="00575B29"/>
    <w:rsid w:val="00581C8E"/>
    <w:rsid w:val="00581CA2"/>
    <w:rsid w:val="00585C32"/>
    <w:rsid w:val="005876C2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D1AFF"/>
    <w:rsid w:val="005D1CAB"/>
    <w:rsid w:val="005D1F4B"/>
    <w:rsid w:val="005D26F3"/>
    <w:rsid w:val="005D2B5F"/>
    <w:rsid w:val="005D36A7"/>
    <w:rsid w:val="005E252F"/>
    <w:rsid w:val="005E3F95"/>
    <w:rsid w:val="005E54C4"/>
    <w:rsid w:val="005F70DA"/>
    <w:rsid w:val="0060088F"/>
    <w:rsid w:val="00602850"/>
    <w:rsid w:val="00604107"/>
    <w:rsid w:val="0060491A"/>
    <w:rsid w:val="00620CCF"/>
    <w:rsid w:val="00624D4F"/>
    <w:rsid w:val="00630F17"/>
    <w:rsid w:val="00635541"/>
    <w:rsid w:val="00636999"/>
    <w:rsid w:val="00640459"/>
    <w:rsid w:val="006408ED"/>
    <w:rsid w:val="0064159C"/>
    <w:rsid w:val="00642FA9"/>
    <w:rsid w:val="006438D9"/>
    <w:rsid w:val="006450F8"/>
    <w:rsid w:val="00647A0B"/>
    <w:rsid w:val="00650FEF"/>
    <w:rsid w:val="0065280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B2DC9"/>
    <w:rsid w:val="006B4353"/>
    <w:rsid w:val="006B6206"/>
    <w:rsid w:val="006B66EC"/>
    <w:rsid w:val="006B6A41"/>
    <w:rsid w:val="006C0865"/>
    <w:rsid w:val="006C3109"/>
    <w:rsid w:val="006C44B5"/>
    <w:rsid w:val="006C53D6"/>
    <w:rsid w:val="006D1C5B"/>
    <w:rsid w:val="006D5BF5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941"/>
    <w:rsid w:val="006F6FC8"/>
    <w:rsid w:val="006F74AE"/>
    <w:rsid w:val="00702E8D"/>
    <w:rsid w:val="00703069"/>
    <w:rsid w:val="00710DF6"/>
    <w:rsid w:val="00712911"/>
    <w:rsid w:val="00715E27"/>
    <w:rsid w:val="00716755"/>
    <w:rsid w:val="00716C6C"/>
    <w:rsid w:val="007228D6"/>
    <w:rsid w:val="00722F09"/>
    <w:rsid w:val="00730E2B"/>
    <w:rsid w:val="00735B0C"/>
    <w:rsid w:val="00741EA9"/>
    <w:rsid w:val="007569FB"/>
    <w:rsid w:val="00756EF1"/>
    <w:rsid w:val="00757789"/>
    <w:rsid w:val="00764479"/>
    <w:rsid w:val="00764F0D"/>
    <w:rsid w:val="00767738"/>
    <w:rsid w:val="00774B5E"/>
    <w:rsid w:val="00781353"/>
    <w:rsid w:val="00783E02"/>
    <w:rsid w:val="0079130C"/>
    <w:rsid w:val="0079674E"/>
    <w:rsid w:val="007A31F3"/>
    <w:rsid w:val="007A7DD0"/>
    <w:rsid w:val="007B0FDB"/>
    <w:rsid w:val="007B3C47"/>
    <w:rsid w:val="007B5FD4"/>
    <w:rsid w:val="007B6029"/>
    <w:rsid w:val="007C4350"/>
    <w:rsid w:val="007D7AC3"/>
    <w:rsid w:val="007E07EE"/>
    <w:rsid w:val="007E3470"/>
    <w:rsid w:val="007E4B0B"/>
    <w:rsid w:val="007E7B89"/>
    <w:rsid w:val="007F036E"/>
    <w:rsid w:val="007F2514"/>
    <w:rsid w:val="007F2AE2"/>
    <w:rsid w:val="007F2ED5"/>
    <w:rsid w:val="0080015D"/>
    <w:rsid w:val="0080395E"/>
    <w:rsid w:val="00806F0A"/>
    <w:rsid w:val="008120FC"/>
    <w:rsid w:val="00812104"/>
    <w:rsid w:val="00813076"/>
    <w:rsid w:val="0081394F"/>
    <w:rsid w:val="00816B25"/>
    <w:rsid w:val="00823228"/>
    <w:rsid w:val="00824871"/>
    <w:rsid w:val="008249EF"/>
    <w:rsid w:val="0083186D"/>
    <w:rsid w:val="00840CFA"/>
    <w:rsid w:val="00845822"/>
    <w:rsid w:val="00851ED3"/>
    <w:rsid w:val="00862E1E"/>
    <w:rsid w:val="00865CB6"/>
    <w:rsid w:val="00874AC5"/>
    <w:rsid w:val="00877DBC"/>
    <w:rsid w:val="0088481A"/>
    <w:rsid w:val="008863A1"/>
    <w:rsid w:val="008924BD"/>
    <w:rsid w:val="00894E36"/>
    <w:rsid w:val="00894F1E"/>
    <w:rsid w:val="008A2FBC"/>
    <w:rsid w:val="008A3046"/>
    <w:rsid w:val="008A5471"/>
    <w:rsid w:val="008A5E04"/>
    <w:rsid w:val="008A5F5D"/>
    <w:rsid w:val="008A6EBF"/>
    <w:rsid w:val="008A72FA"/>
    <w:rsid w:val="008B3892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D3638"/>
    <w:rsid w:val="008E0459"/>
    <w:rsid w:val="008E063B"/>
    <w:rsid w:val="008E37FB"/>
    <w:rsid w:val="008E3826"/>
    <w:rsid w:val="008E7844"/>
    <w:rsid w:val="008E7A68"/>
    <w:rsid w:val="008F0814"/>
    <w:rsid w:val="008F7B9E"/>
    <w:rsid w:val="00900613"/>
    <w:rsid w:val="00901DC6"/>
    <w:rsid w:val="00902050"/>
    <w:rsid w:val="00904563"/>
    <w:rsid w:val="00905BF6"/>
    <w:rsid w:val="009063EF"/>
    <w:rsid w:val="0090712A"/>
    <w:rsid w:val="00910567"/>
    <w:rsid w:val="00911756"/>
    <w:rsid w:val="00916E34"/>
    <w:rsid w:val="00920626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87648"/>
    <w:rsid w:val="009917E1"/>
    <w:rsid w:val="0099626E"/>
    <w:rsid w:val="00996EE1"/>
    <w:rsid w:val="009A3689"/>
    <w:rsid w:val="009A48E9"/>
    <w:rsid w:val="009A50FF"/>
    <w:rsid w:val="009A5F06"/>
    <w:rsid w:val="009A7FB0"/>
    <w:rsid w:val="009B1035"/>
    <w:rsid w:val="009B23B9"/>
    <w:rsid w:val="009C26A5"/>
    <w:rsid w:val="009C4E7D"/>
    <w:rsid w:val="009C6FA9"/>
    <w:rsid w:val="009C7DE5"/>
    <w:rsid w:val="009D247C"/>
    <w:rsid w:val="009D3520"/>
    <w:rsid w:val="009D48A0"/>
    <w:rsid w:val="009D59BA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2EB5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7F64"/>
    <w:rsid w:val="00A60BC1"/>
    <w:rsid w:val="00A66409"/>
    <w:rsid w:val="00A72D45"/>
    <w:rsid w:val="00A96FDC"/>
    <w:rsid w:val="00A97A41"/>
    <w:rsid w:val="00AB0C60"/>
    <w:rsid w:val="00AB1337"/>
    <w:rsid w:val="00AB3FFE"/>
    <w:rsid w:val="00AD002F"/>
    <w:rsid w:val="00AD05D1"/>
    <w:rsid w:val="00AD7195"/>
    <w:rsid w:val="00AE0E4B"/>
    <w:rsid w:val="00AE1ED5"/>
    <w:rsid w:val="00AE60DA"/>
    <w:rsid w:val="00AE7113"/>
    <w:rsid w:val="00AF19A1"/>
    <w:rsid w:val="00AF4471"/>
    <w:rsid w:val="00B0403D"/>
    <w:rsid w:val="00B177F3"/>
    <w:rsid w:val="00B22B7D"/>
    <w:rsid w:val="00B23564"/>
    <w:rsid w:val="00B251AE"/>
    <w:rsid w:val="00B26668"/>
    <w:rsid w:val="00B35559"/>
    <w:rsid w:val="00B3588D"/>
    <w:rsid w:val="00B40174"/>
    <w:rsid w:val="00B44D03"/>
    <w:rsid w:val="00B468EE"/>
    <w:rsid w:val="00B47BC5"/>
    <w:rsid w:val="00B47F43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707DA"/>
    <w:rsid w:val="00B85ED5"/>
    <w:rsid w:val="00B864A2"/>
    <w:rsid w:val="00B91479"/>
    <w:rsid w:val="00B91863"/>
    <w:rsid w:val="00B9550F"/>
    <w:rsid w:val="00BA0AB6"/>
    <w:rsid w:val="00BA15F2"/>
    <w:rsid w:val="00BA521D"/>
    <w:rsid w:val="00BB080E"/>
    <w:rsid w:val="00BB28FF"/>
    <w:rsid w:val="00BB4FBC"/>
    <w:rsid w:val="00BC0C6A"/>
    <w:rsid w:val="00BD1AB5"/>
    <w:rsid w:val="00BE134F"/>
    <w:rsid w:val="00BE26CA"/>
    <w:rsid w:val="00BF0A7B"/>
    <w:rsid w:val="00BF0E39"/>
    <w:rsid w:val="00BF5263"/>
    <w:rsid w:val="00BF5D09"/>
    <w:rsid w:val="00C0044C"/>
    <w:rsid w:val="00C02D54"/>
    <w:rsid w:val="00C02E50"/>
    <w:rsid w:val="00C032BA"/>
    <w:rsid w:val="00C068E0"/>
    <w:rsid w:val="00C13B4E"/>
    <w:rsid w:val="00C24951"/>
    <w:rsid w:val="00C27261"/>
    <w:rsid w:val="00C2783F"/>
    <w:rsid w:val="00C30A91"/>
    <w:rsid w:val="00C3115E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C15"/>
    <w:rsid w:val="00CB6ACD"/>
    <w:rsid w:val="00CB7AEE"/>
    <w:rsid w:val="00CC67F1"/>
    <w:rsid w:val="00CD5972"/>
    <w:rsid w:val="00CD6369"/>
    <w:rsid w:val="00CE15D7"/>
    <w:rsid w:val="00CE1DD6"/>
    <w:rsid w:val="00CE5CB9"/>
    <w:rsid w:val="00CF7A1C"/>
    <w:rsid w:val="00D03E0B"/>
    <w:rsid w:val="00D04DE6"/>
    <w:rsid w:val="00D06BF2"/>
    <w:rsid w:val="00D15548"/>
    <w:rsid w:val="00D1772D"/>
    <w:rsid w:val="00D209BC"/>
    <w:rsid w:val="00D21A96"/>
    <w:rsid w:val="00D21F95"/>
    <w:rsid w:val="00D326C7"/>
    <w:rsid w:val="00D36579"/>
    <w:rsid w:val="00D372D4"/>
    <w:rsid w:val="00D41013"/>
    <w:rsid w:val="00D457E0"/>
    <w:rsid w:val="00D45F2B"/>
    <w:rsid w:val="00D4616C"/>
    <w:rsid w:val="00D46ED9"/>
    <w:rsid w:val="00D53C57"/>
    <w:rsid w:val="00D5563A"/>
    <w:rsid w:val="00D563E0"/>
    <w:rsid w:val="00D5728D"/>
    <w:rsid w:val="00D61EEA"/>
    <w:rsid w:val="00D63443"/>
    <w:rsid w:val="00D66F98"/>
    <w:rsid w:val="00D708F7"/>
    <w:rsid w:val="00D90CE8"/>
    <w:rsid w:val="00D9588C"/>
    <w:rsid w:val="00DA0B2B"/>
    <w:rsid w:val="00DA6E69"/>
    <w:rsid w:val="00DA6FDB"/>
    <w:rsid w:val="00DA7066"/>
    <w:rsid w:val="00DB0360"/>
    <w:rsid w:val="00DB5FE9"/>
    <w:rsid w:val="00DB6C33"/>
    <w:rsid w:val="00DC08D6"/>
    <w:rsid w:val="00DC0CAF"/>
    <w:rsid w:val="00DC39FE"/>
    <w:rsid w:val="00DC49B0"/>
    <w:rsid w:val="00DD21AA"/>
    <w:rsid w:val="00DD292C"/>
    <w:rsid w:val="00DD3531"/>
    <w:rsid w:val="00DD3DDA"/>
    <w:rsid w:val="00DE14E2"/>
    <w:rsid w:val="00DE530F"/>
    <w:rsid w:val="00DE6532"/>
    <w:rsid w:val="00DE6AFD"/>
    <w:rsid w:val="00DE73E1"/>
    <w:rsid w:val="00DF158E"/>
    <w:rsid w:val="00DF22C1"/>
    <w:rsid w:val="00DF2532"/>
    <w:rsid w:val="00DF27C4"/>
    <w:rsid w:val="00DF635A"/>
    <w:rsid w:val="00E209E3"/>
    <w:rsid w:val="00E22145"/>
    <w:rsid w:val="00E25D2D"/>
    <w:rsid w:val="00E310B0"/>
    <w:rsid w:val="00E32D76"/>
    <w:rsid w:val="00E360B7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0A17"/>
    <w:rsid w:val="00E815BC"/>
    <w:rsid w:val="00E84A51"/>
    <w:rsid w:val="00E93828"/>
    <w:rsid w:val="00E9727D"/>
    <w:rsid w:val="00EA0848"/>
    <w:rsid w:val="00EA1979"/>
    <w:rsid w:val="00EA205E"/>
    <w:rsid w:val="00EA230C"/>
    <w:rsid w:val="00EA3B5F"/>
    <w:rsid w:val="00EB0835"/>
    <w:rsid w:val="00EB0D13"/>
    <w:rsid w:val="00EB4AA8"/>
    <w:rsid w:val="00EC27E7"/>
    <w:rsid w:val="00ED090E"/>
    <w:rsid w:val="00ED161D"/>
    <w:rsid w:val="00ED36EB"/>
    <w:rsid w:val="00ED5216"/>
    <w:rsid w:val="00ED6632"/>
    <w:rsid w:val="00EE5D44"/>
    <w:rsid w:val="00EF654D"/>
    <w:rsid w:val="00EF6CCE"/>
    <w:rsid w:val="00F03E36"/>
    <w:rsid w:val="00F04E26"/>
    <w:rsid w:val="00F05340"/>
    <w:rsid w:val="00F11F87"/>
    <w:rsid w:val="00F206DA"/>
    <w:rsid w:val="00F226F3"/>
    <w:rsid w:val="00F25A47"/>
    <w:rsid w:val="00F26F22"/>
    <w:rsid w:val="00F27204"/>
    <w:rsid w:val="00F27996"/>
    <w:rsid w:val="00F30FB9"/>
    <w:rsid w:val="00F441D6"/>
    <w:rsid w:val="00F52483"/>
    <w:rsid w:val="00F53155"/>
    <w:rsid w:val="00F6003D"/>
    <w:rsid w:val="00F6019D"/>
    <w:rsid w:val="00F61AA4"/>
    <w:rsid w:val="00F71355"/>
    <w:rsid w:val="00F7311A"/>
    <w:rsid w:val="00F738C2"/>
    <w:rsid w:val="00F74D53"/>
    <w:rsid w:val="00F756DC"/>
    <w:rsid w:val="00F81714"/>
    <w:rsid w:val="00F90B4F"/>
    <w:rsid w:val="00F9115C"/>
    <w:rsid w:val="00F93E8E"/>
    <w:rsid w:val="00F947E4"/>
    <w:rsid w:val="00F953A8"/>
    <w:rsid w:val="00F961A7"/>
    <w:rsid w:val="00FA54D7"/>
    <w:rsid w:val="00FB2963"/>
    <w:rsid w:val="00FB36FD"/>
    <w:rsid w:val="00FB3995"/>
    <w:rsid w:val="00FC149F"/>
    <w:rsid w:val="00FD2F3F"/>
    <w:rsid w:val="00FD5A9B"/>
    <w:rsid w:val="00FE2D78"/>
    <w:rsid w:val="00FE46A3"/>
    <w:rsid w:val="00FE706E"/>
    <w:rsid w:val="00FF0020"/>
    <w:rsid w:val="00FF1E23"/>
    <w:rsid w:val="00FF7276"/>
    <w:rsid w:val="00FF75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818C2E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77F7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6FD"/>
    <w:pPr>
      <w:keepNext/>
      <w:keepLines/>
      <w:numPr>
        <w:numId w:val="23"/>
      </w:numPr>
      <w:spacing w:before="360" w:after="60" w:line="240" w:lineRule="auto"/>
      <w:outlineLvl w:val="0"/>
    </w:pPr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7F7"/>
    <w:pPr>
      <w:keepNext/>
      <w:keepLines/>
      <w:numPr>
        <w:ilvl w:val="1"/>
        <w:numId w:val="2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77F7"/>
    <w:pPr>
      <w:keepNext/>
      <w:keepLines/>
      <w:numPr>
        <w:ilvl w:val="2"/>
        <w:numId w:val="2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77F7"/>
    <w:pPr>
      <w:keepNext/>
      <w:keepLines/>
      <w:numPr>
        <w:ilvl w:val="3"/>
        <w:numId w:val="2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9"/>
    <w:qFormat/>
    <w:rsid w:val="00B44D03"/>
    <w:pPr>
      <w:keepNext/>
      <w:keepLines/>
      <w:numPr>
        <w:ilvl w:val="4"/>
        <w:numId w:val="23"/>
      </w:numPr>
      <w:spacing w:before="200"/>
      <w:outlineLvl w:val="4"/>
    </w:pPr>
    <w:rPr>
      <w:rFonts w:ascii="Calibri" w:eastAsia="MS Gothic" w:hAnsi="Calibri"/>
      <w:color w:val="244061"/>
    </w:rPr>
  </w:style>
  <w:style w:type="paragraph" w:styleId="Heading6">
    <w:name w:val="heading 6"/>
    <w:basedOn w:val="Normal"/>
    <w:next w:val="Normal"/>
    <w:link w:val="Heading6Char"/>
    <w:uiPriority w:val="99"/>
    <w:qFormat/>
    <w:rsid w:val="00B44D03"/>
    <w:pPr>
      <w:keepNext/>
      <w:keepLines/>
      <w:numPr>
        <w:ilvl w:val="5"/>
        <w:numId w:val="23"/>
      </w:numPr>
      <w:spacing w:before="200"/>
      <w:outlineLvl w:val="5"/>
    </w:pPr>
    <w:rPr>
      <w:rFonts w:ascii="Calibri" w:eastAsia="MS Gothic" w:hAnsi="Calibri"/>
      <w:i/>
      <w:iCs/>
      <w:color w:val="244061"/>
    </w:rPr>
  </w:style>
  <w:style w:type="paragraph" w:styleId="Heading7">
    <w:name w:val="heading 7"/>
    <w:basedOn w:val="Normal"/>
    <w:next w:val="Normal"/>
    <w:link w:val="Heading7Char"/>
    <w:uiPriority w:val="99"/>
    <w:qFormat/>
    <w:rsid w:val="00B44D03"/>
    <w:pPr>
      <w:keepNext/>
      <w:keepLines/>
      <w:numPr>
        <w:ilvl w:val="6"/>
        <w:numId w:val="23"/>
      </w:numPr>
      <w:spacing w:before="200"/>
      <w:outlineLvl w:val="6"/>
    </w:pPr>
    <w:rPr>
      <w:rFonts w:eastAsia="MS Gothic"/>
      <w:b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B44D03"/>
    <w:pPr>
      <w:keepNext/>
      <w:keepLines/>
      <w:numPr>
        <w:ilvl w:val="7"/>
        <w:numId w:val="23"/>
      </w:numPr>
      <w:spacing w:before="200"/>
      <w:outlineLvl w:val="7"/>
    </w:pPr>
    <w:rPr>
      <w:rFonts w:ascii="Calibri" w:eastAsia="MS Gothic" w:hAnsi="Calibri"/>
      <w:color w:val="36363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B44D03"/>
    <w:pPr>
      <w:keepNext/>
      <w:keepLines/>
      <w:numPr>
        <w:ilvl w:val="8"/>
        <w:numId w:val="23"/>
      </w:numPr>
      <w:spacing w:before="200"/>
      <w:outlineLvl w:val="8"/>
    </w:pPr>
    <w:rPr>
      <w:rFonts w:ascii="Calibri" w:eastAsia="MS Gothic" w:hAnsi="Calibri"/>
      <w:i/>
      <w:iCs/>
      <w:color w:val="36363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6FD"/>
    <w:rPr>
      <w:rFonts w:asciiTheme="majorHAnsi" w:eastAsiaTheme="majorEastAsia" w:hAnsiTheme="majorHAnsi" w:cstheme="majorBidi"/>
      <w:b/>
      <w:bCs/>
      <w:color w:val="00990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77F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77F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rsid w:val="00B44D03"/>
    <w:rPr>
      <w:rFonts w:ascii="Calibri" w:eastAsia="MS Gothic" w:hAnsi="Calibri" w:cstheme="minorBidi"/>
      <w:color w:val="24406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rsid w:val="00B44D03"/>
    <w:rPr>
      <w:rFonts w:ascii="Calibri" w:eastAsia="MS Gothic" w:hAnsi="Calibri" w:cstheme="minorBidi"/>
      <w:i/>
      <w:iCs/>
      <w:color w:val="244061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rsid w:val="00B44D03"/>
    <w:rPr>
      <w:rFonts w:asciiTheme="minorHAnsi" w:eastAsia="MS Gothic" w:hAnsiTheme="minorHAnsi" w:cstheme="minorBidi"/>
      <w:b/>
      <w:iCs/>
      <w:color w:val="40404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9"/>
    <w:rsid w:val="00B44D03"/>
    <w:rPr>
      <w:rFonts w:ascii="Calibri" w:eastAsia="MS Gothic" w:hAnsi="Calibri" w:cstheme="minorBidi"/>
      <w:color w:val="363636"/>
    </w:rPr>
  </w:style>
  <w:style w:type="character" w:customStyle="1" w:styleId="Heading9Char">
    <w:name w:val="Heading 9 Char"/>
    <w:basedOn w:val="DefaultParagraphFont"/>
    <w:link w:val="Heading9"/>
    <w:uiPriority w:val="99"/>
    <w:rsid w:val="00B44D03"/>
    <w:rPr>
      <w:rFonts w:ascii="Calibri" w:eastAsia="MS Gothic" w:hAnsi="Calibri" w:cstheme="minorBidi"/>
      <w:i/>
      <w:iCs/>
      <w:color w:val="363636"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99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877F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Normal"/>
    <w:next w:val="Normal"/>
    <w:uiPriority w:val="39"/>
    <w:unhideWhenUsed/>
    <w:qFormat/>
    <w:rsid w:val="00FB36FD"/>
    <w:pPr>
      <w:jc w:val="center"/>
    </w:pPr>
    <w:rPr>
      <w:rFonts w:asciiTheme="majorHAnsi" w:hAnsiTheme="majorHAnsi"/>
      <w:b/>
      <w:color w:val="00990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spacing w:before="120" w:after="0"/>
    </w:pPr>
    <w:rPr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6003D"/>
    <w:pPr>
      <w:spacing w:before="120" w:after="0"/>
      <w:ind w:left="220"/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  <w:ind w:left="176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4F81BD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365F91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365F91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7F7"/>
    <w:pPr>
      <w:numPr>
        <w:ilvl w:val="1"/>
      </w:numPr>
      <w:jc w:val="right"/>
    </w:pPr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77F7"/>
    <w:rPr>
      <w:rFonts w:asciiTheme="majorHAnsi" w:eastAsiaTheme="majorEastAsia" w:hAnsiTheme="majorHAnsi" w:cstheme="majorBidi"/>
      <w:i/>
      <w:iCs/>
      <w:color w:val="365F91" w:themeColor="accent1" w:themeShade="BF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qFormat/>
    <w:rsid w:val="00C5363B"/>
    <w:rPr>
      <w:i/>
    </w:rPr>
  </w:style>
  <w:style w:type="paragraph" w:customStyle="1" w:styleId="ChapterBodyCopy">
    <w:name w:val="Chapter Body Copy"/>
    <w:basedOn w:val="Normal"/>
    <w:qFormat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qFormat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qFormat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qFormat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qFormat/>
    <w:rsid w:val="009B23B9"/>
    <w:pPr>
      <w:spacing w:after="60" w:line="276" w:lineRule="auto"/>
    </w:pPr>
    <w:rPr>
      <w:b/>
      <w:i/>
      <w:color w:val="4F81BD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qFormat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4F81BD" w:themeColor="accent1"/>
      <w:sz w:val="20"/>
    </w:rPr>
  </w:style>
  <w:style w:type="paragraph" w:customStyle="1" w:styleId="ChapterBody-ChapterTitle">
    <w:name w:val="Chapter Body - Chapter Title"/>
    <w:basedOn w:val="ChartHeaderInformation"/>
    <w:qFormat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qFormat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qFormat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qFormat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qFormat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qFormat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qFormat/>
    <w:rsid w:val="00B44D03"/>
  </w:style>
  <w:style w:type="paragraph" w:customStyle="1" w:styleId="ChapterBodyCopy-Bullet2">
    <w:name w:val="Chapter Body Copy - Bullet 2"/>
    <w:basedOn w:val="ChapterBodyCopy-Bullet"/>
    <w:qFormat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qFormat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qFormat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qFormat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877F7"/>
    <w:pPr>
      <w:pBdr>
        <w:bottom w:val="single" w:sz="8" w:space="4" w:color="009900"/>
      </w:pBdr>
      <w:spacing w:after="300" w:line="240" w:lineRule="auto"/>
      <w:contextualSpacing/>
      <w:jc w:val="right"/>
    </w:pPr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7F7"/>
    <w:rPr>
      <w:rFonts w:asciiTheme="majorHAnsi" w:eastAsiaTheme="majorEastAsia" w:hAnsiTheme="majorHAnsi" w:cstheme="majorBidi"/>
      <w:b/>
      <w:color w:val="009900"/>
      <w:spacing w:val="5"/>
      <w:kern w:val="28"/>
      <w:sz w:val="52"/>
      <w:szCs w:val="52"/>
    </w:rPr>
  </w:style>
  <w:style w:type="paragraph" w:customStyle="1" w:styleId="FrontMatter">
    <w:name w:val="Front Matter"/>
    <w:basedOn w:val="ChartTitleFooterInfo"/>
    <w:next w:val="Normal"/>
    <w:qFormat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Box">
    <w:name w:val="Box"/>
    <w:basedOn w:val="Normal"/>
    <w:rsid w:val="002F79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Bullet3">
    <w:name w:val="List Bullet 3"/>
    <w:basedOn w:val="Normal"/>
    <w:uiPriority w:val="99"/>
    <w:semiHidden/>
    <w:unhideWhenUsed/>
    <w:rsid w:val="002F79E6"/>
    <w:pPr>
      <w:numPr>
        <w:numId w:val="17"/>
      </w:numPr>
      <w:contextualSpacing/>
    </w:pPr>
  </w:style>
  <w:style w:type="paragraph" w:customStyle="1" w:styleId="ListDash">
    <w:name w:val="List Dash"/>
    <w:basedOn w:val="ListBullet"/>
    <w:rsid w:val="002F79E6"/>
    <w:pPr>
      <w:numPr>
        <w:numId w:val="25"/>
      </w:numPr>
      <w:tabs>
        <w:tab w:val="clear" w:pos="1143"/>
      </w:tabs>
      <w:spacing w:after="120" w:line="240" w:lineRule="auto"/>
      <w:ind w:left="1139" w:hanging="357"/>
      <w:jc w:val="both"/>
    </w:pPr>
    <w:rPr>
      <w:rFonts w:ascii="Times New Roman" w:eastAsia="Times New Roman" w:hAnsi="Times New Roman" w:cs="Times New Roman"/>
      <w:sz w:val="24"/>
      <w:lang w:val="en-GB" w:eastAsia="en-GB"/>
    </w:rPr>
  </w:style>
  <w:style w:type="table" w:styleId="TableElegant">
    <w:name w:val="Table Elegant"/>
    <w:basedOn w:val="TableNormal"/>
    <w:rsid w:val="002F79E6"/>
    <w:rPr>
      <w:rFonts w:ascii="Times New Roman" w:eastAsia="Times New Roman" w:hAnsi="Times New Roman"/>
      <w:lang w:val="en-ZA" w:eastAsia="en-ZA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Header">
    <w:name w:val="Table Header"/>
    <w:basedOn w:val="Normal"/>
    <w:rsid w:val="002F79E6"/>
    <w:pPr>
      <w:spacing w:after="120" w:line="240" w:lineRule="auto"/>
      <w:jc w:val="both"/>
    </w:pPr>
    <w:rPr>
      <w:rFonts w:ascii="Times New Roman" w:eastAsia="Times New Roman" w:hAnsi="Times New Roman" w:cs="Times New Roman"/>
      <w:b/>
      <w:sz w:val="24"/>
      <w:szCs w:val="20"/>
      <w:lang w:val="en-GB"/>
    </w:rPr>
  </w:style>
  <w:style w:type="paragraph" w:customStyle="1" w:styleId="TableContent">
    <w:name w:val="Table Content"/>
    <w:basedOn w:val="Normal"/>
    <w:rsid w:val="002F79E6"/>
    <w:pPr>
      <w:spacing w:after="120" w:line="240" w:lineRule="auto"/>
    </w:pPr>
    <w:rPr>
      <w:rFonts w:ascii="Times New Roman" w:eastAsia="Times New Roman" w:hAnsi="Times New Roman" w:cs="Times New Roman"/>
      <w:sz w:val="20"/>
      <w:szCs w:val="24"/>
      <w:lang w:val="en-GB" w:eastAsia="en-GB"/>
    </w:rPr>
  </w:style>
  <w:style w:type="paragraph" w:customStyle="1" w:styleId="Text1">
    <w:name w:val="Text 1"/>
    <w:basedOn w:val="Normal"/>
    <w:rsid w:val="002F79E6"/>
    <w:pPr>
      <w:spacing w:after="120" w:line="240" w:lineRule="auto"/>
      <w:ind w:left="482"/>
      <w:jc w:val="both"/>
    </w:pPr>
    <w:rPr>
      <w:rFonts w:ascii="Times New Roman" w:eastAsia="Times New Roman" w:hAnsi="Times New Roman" w:cs="Times New Roman"/>
      <w:sz w:val="24"/>
      <w:szCs w:val="20"/>
      <w:lang w:val="en-GB" w:eastAsia="fr-FR"/>
    </w:rPr>
  </w:style>
  <w:style w:type="paragraph" w:customStyle="1" w:styleId="Default">
    <w:name w:val="Default"/>
    <w:rsid w:val="005377AD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val="en-ZA" w:eastAsia="en-ZA"/>
    </w:rPr>
  </w:style>
  <w:style w:type="paragraph" w:styleId="NormalWeb">
    <w:name w:val="Normal (Web)"/>
    <w:basedOn w:val="Normal"/>
    <w:uiPriority w:val="99"/>
    <w:semiHidden/>
    <w:unhideWhenUsed/>
    <w:rsid w:val="001217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GB"/>
    </w:rPr>
  </w:style>
  <w:style w:type="character" w:styleId="Strong">
    <w:name w:val="Strong"/>
    <w:basedOn w:val="DefaultParagraphFont"/>
    <w:uiPriority w:val="22"/>
    <w:qFormat/>
    <w:rsid w:val="001217EF"/>
    <w:rPr>
      <w:b/>
      <w:bCs/>
    </w:rPr>
  </w:style>
  <w:style w:type="character" w:customStyle="1" w:styleId="sno">
    <w:name w:val="sno"/>
    <w:basedOn w:val="DefaultParagraphFont"/>
    <w:rsid w:val="003661E1"/>
  </w:style>
  <w:style w:type="character" w:customStyle="1" w:styleId="single-section-title">
    <w:name w:val="single-section-title"/>
    <w:basedOn w:val="DefaultParagraphFont"/>
    <w:rsid w:val="003661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3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package" Target="embeddings/Microsoft_Excel_Macro-Enabled_Worksheet.xlsm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CCA33-C77C-4EDF-9C0D-16F97EBDD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ndy Cadman</dc:creator>
  <cp:lastModifiedBy>Theo Makhado (ZA)</cp:lastModifiedBy>
  <cp:revision>2</cp:revision>
  <cp:lastPrinted>2011-11-18T22:40:00Z</cp:lastPrinted>
  <dcterms:created xsi:type="dcterms:W3CDTF">2023-02-19T19:22:00Z</dcterms:created>
  <dcterms:modified xsi:type="dcterms:W3CDTF">2023-02-1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f0b7098-30cb-4112-9b2f-eceaceccf18e</vt:lpwstr>
  </property>
  <property fmtid="{D5CDD505-2E9C-101B-9397-08002B2CF9AE}" pid="3" name="TitusGDPR">
    <vt:lpwstr>TitusGDPRNo</vt:lpwstr>
  </property>
  <property fmtid="{D5CDD505-2E9C-101B-9397-08002B2CF9AE}" pid="4" name="TitusPCI">
    <vt:lpwstr>TitusPCINo</vt:lpwstr>
  </property>
  <property fmtid="{D5CDD505-2E9C-101B-9397-08002B2CF9AE}" pid="5" name="TitusPOPI">
    <vt:lpwstr>TitusPOPINo</vt:lpwstr>
  </property>
  <property fmtid="{D5CDD505-2E9C-101B-9397-08002B2CF9AE}" pid="6" name="TitusPOPISpecial">
    <vt:lpwstr>TitusPOPISpecialNo</vt:lpwstr>
  </property>
  <property fmtid="{D5CDD505-2E9C-101B-9397-08002B2CF9AE}" pid="7" name="TitusClassification">
    <vt:lpwstr>TitusRestricted</vt:lpwstr>
  </property>
</Properties>
</file>